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4A6D" w14:textId="266B2DD6" w:rsidR="00BB5103" w:rsidRPr="00F7668D" w:rsidRDefault="00BB5103" w:rsidP="00F7668D">
      <w:pPr>
        <w:ind w:left="-1276" w:firstLine="425"/>
        <w:rPr>
          <w:rFonts w:asciiTheme="majorHAnsi" w:hAnsiTheme="majorHAnsi"/>
          <w:caps/>
          <w:color w:val="FFFFFF" w:themeColor="background1"/>
          <w:spacing w:val="15"/>
          <w:sz w:val="22"/>
          <w:szCs w:val="22"/>
        </w:rPr>
      </w:pPr>
    </w:p>
    <w:p w14:paraId="7620E47A" w14:textId="78CA257C" w:rsidR="00BB5103" w:rsidRDefault="00BB5103" w:rsidP="00BB5103"/>
    <w:p w14:paraId="7E0CEF78" w14:textId="2FFF7245" w:rsidR="007E515C" w:rsidRDefault="007E515C" w:rsidP="00BB5103"/>
    <w:p w14:paraId="75CF8FD0" w14:textId="41806FDB" w:rsidR="007E515C" w:rsidRDefault="007E515C" w:rsidP="00BB5103"/>
    <w:p w14:paraId="774FF481" w14:textId="126F9932" w:rsidR="007E515C" w:rsidRDefault="007E515C" w:rsidP="00BB5103"/>
    <w:p w14:paraId="5E54D2DA" w14:textId="344CE4BC" w:rsidR="007E515C" w:rsidRDefault="007E515C" w:rsidP="00BB5103"/>
    <w:p w14:paraId="04EFC742" w14:textId="640128E0" w:rsidR="007E515C" w:rsidRDefault="007E515C" w:rsidP="00BB5103"/>
    <w:p w14:paraId="1B89FA69" w14:textId="17699A05" w:rsidR="007E515C" w:rsidRDefault="007E515C" w:rsidP="00BB5103"/>
    <w:p w14:paraId="49466751" w14:textId="6CADF4EA" w:rsidR="007E515C" w:rsidRDefault="007E515C" w:rsidP="00BB5103"/>
    <w:p w14:paraId="68999909" w14:textId="25DEF28C" w:rsidR="007E515C" w:rsidRDefault="007E515C" w:rsidP="00BB5103"/>
    <w:p w14:paraId="750BA36C" w14:textId="7F22732D" w:rsidR="007E515C" w:rsidRDefault="007E515C" w:rsidP="00BB5103"/>
    <w:p w14:paraId="67A98E3D" w14:textId="17BA20D7" w:rsidR="007E515C" w:rsidRDefault="007E515C" w:rsidP="00BB5103"/>
    <w:p w14:paraId="5A8A983E" w14:textId="6DE8C522" w:rsidR="007E515C" w:rsidRDefault="007E515C" w:rsidP="00BB5103"/>
    <w:p w14:paraId="15DF93E7" w14:textId="395E0E27" w:rsidR="007E515C" w:rsidRDefault="007E515C" w:rsidP="007E515C">
      <w:pPr>
        <w:jc w:val="center"/>
      </w:pPr>
      <w:r>
        <w:rPr>
          <w:noProof/>
        </w:rPr>
        <w:drawing>
          <wp:inline distT="0" distB="0" distL="0" distR="0" wp14:anchorId="03373AE3" wp14:editId="78DAD793">
            <wp:extent cx="2959768" cy="21379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vest India Logo with IPA V2.0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6455" cy="2142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091BA" w14:textId="77777777" w:rsidR="007E515C" w:rsidRPr="007E515C" w:rsidRDefault="007E515C" w:rsidP="007E515C">
      <w:pPr>
        <w:keepNext/>
        <w:keepLines/>
        <w:spacing w:before="240" w:line="276" w:lineRule="auto"/>
        <w:outlineLvl w:val="0"/>
        <w:rPr>
          <w:rFonts w:ascii="Calibri Light" w:eastAsia="Times New Roman" w:hAnsi="Calibri Light" w:cs="Times New Roman"/>
          <w:color w:val="2F5496"/>
          <w:sz w:val="32"/>
          <w:szCs w:val="32"/>
          <w:lang w:val="en-IN" w:eastAsia="en-IN"/>
        </w:rPr>
      </w:pPr>
    </w:p>
    <w:tbl>
      <w:tblPr>
        <w:tblStyle w:val="TableGrid"/>
        <w:tblpPr w:leftFromText="180" w:rightFromText="180" w:vertAnchor="text" w:horzAnchor="margin" w:tblpY="485"/>
        <w:tblW w:w="0" w:type="auto"/>
        <w:tblBorders>
          <w:top w:val="single" w:sz="24" w:space="0" w:color="2E74B5"/>
          <w:left w:val="single" w:sz="24" w:space="0" w:color="2E74B5"/>
          <w:bottom w:val="single" w:sz="24" w:space="0" w:color="2E74B5"/>
          <w:right w:val="single" w:sz="24" w:space="0" w:color="2E74B5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9"/>
      </w:tblGrid>
      <w:tr w:rsidR="007E515C" w:rsidRPr="007E515C" w14:paraId="6D67ADC0" w14:textId="77777777" w:rsidTr="007E515C">
        <w:tc>
          <w:tcPr>
            <w:tcW w:w="8969" w:type="dxa"/>
          </w:tcPr>
          <w:p w14:paraId="7B43401E" w14:textId="77777777" w:rsidR="007E515C" w:rsidRPr="007E515C" w:rsidRDefault="007E515C" w:rsidP="007E515C">
            <w:pPr>
              <w:spacing w:line="276" w:lineRule="auto"/>
              <w:jc w:val="center"/>
              <w:rPr>
                <w:rFonts w:ascii="Trebuchet MS" w:eastAsia="Calibri" w:hAnsi="Trebuchet MS" w:cs="Times New Roman"/>
                <w:b/>
                <w:smallCaps/>
                <w:color w:val="ED7D31"/>
                <w:sz w:val="56"/>
                <w:szCs w:val="60"/>
              </w:rPr>
            </w:pPr>
            <w:r w:rsidRPr="007E515C">
              <w:rPr>
                <w:rFonts w:ascii="Trebuchet MS" w:eastAsia="Calibri" w:hAnsi="Trebuchet MS" w:cs="Times New Roman"/>
                <w:b/>
                <w:smallCaps/>
                <w:color w:val="ED7D31"/>
                <w:sz w:val="56"/>
                <w:szCs w:val="60"/>
              </w:rPr>
              <w:t>LEATHER &amp; FOOTWEAR</w:t>
            </w:r>
          </w:p>
          <w:p w14:paraId="5DFFBDE7" w14:textId="77777777" w:rsidR="007E515C" w:rsidRPr="007E515C" w:rsidRDefault="007E515C" w:rsidP="007E515C">
            <w:pPr>
              <w:spacing w:line="276" w:lineRule="auto"/>
              <w:jc w:val="center"/>
              <w:rPr>
                <w:rFonts w:ascii="Trebuchet MS" w:eastAsia="Calibri" w:hAnsi="Trebuchet MS" w:cs="Times New Roman"/>
                <w:b/>
                <w:smallCaps/>
                <w:color w:val="ED7D31"/>
                <w:sz w:val="48"/>
                <w:szCs w:val="48"/>
              </w:rPr>
            </w:pPr>
            <w:r w:rsidRPr="007E515C">
              <w:rPr>
                <w:rFonts w:ascii="Trebuchet MS" w:eastAsia="Calibri" w:hAnsi="Trebuchet MS" w:cs="Times New Roman"/>
                <w:b/>
                <w:smallCaps/>
                <w:color w:val="ED7D31"/>
                <w:sz w:val="48"/>
                <w:szCs w:val="48"/>
              </w:rPr>
              <w:t>ROADSHOW IN CHINA</w:t>
            </w:r>
          </w:p>
          <w:p w14:paraId="37251C43" w14:textId="3FC73F28" w:rsidR="007E515C" w:rsidRPr="007E515C" w:rsidRDefault="007E515C" w:rsidP="007E515C">
            <w:pPr>
              <w:spacing w:line="276" w:lineRule="auto"/>
              <w:jc w:val="center"/>
              <w:rPr>
                <w:rFonts w:ascii="Trebuchet MS" w:eastAsia="Calibri" w:hAnsi="Trebuchet MS" w:cs="Times New Roman"/>
                <w:b/>
                <w:i/>
                <w:smallCaps/>
                <w:color w:val="2E74B5"/>
                <w:sz w:val="40"/>
                <w:szCs w:val="40"/>
              </w:rPr>
            </w:pPr>
            <w:r w:rsidRPr="007E515C">
              <w:rPr>
                <w:rFonts w:ascii="Trebuchet MS" w:eastAsia="Calibri" w:hAnsi="Trebuchet MS" w:cs="Times New Roman"/>
                <w:b/>
                <w:i/>
                <w:smallCaps/>
                <w:color w:val="ED7D31"/>
                <w:sz w:val="40"/>
                <w:szCs w:val="40"/>
              </w:rPr>
              <w:t xml:space="preserve">DATES: </w:t>
            </w:r>
            <w:r>
              <w:rPr>
                <w:rFonts w:ascii="Trebuchet MS" w:eastAsia="Calibri" w:hAnsi="Trebuchet MS" w:cs="Times New Roman"/>
                <w:b/>
                <w:i/>
                <w:smallCaps/>
                <w:color w:val="ED7D31"/>
                <w:sz w:val="40"/>
                <w:szCs w:val="40"/>
              </w:rPr>
              <w:t>26</w:t>
            </w:r>
            <w:r w:rsidRPr="007E515C">
              <w:rPr>
                <w:rFonts w:ascii="Trebuchet MS" w:eastAsia="Calibri" w:hAnsi="Trebuchet MS" w:cs="Times New Roman"/>
                <w:b/>
                <w:i/>
                <w:smallCaps/>
                <w:color w:val="ED7D31"/>
                <w:sz w:val="40"/>
                <w:szCs w:val="40"/>
                <w:vertAlign w:val="superscript"/>
              </w:rPr>
              <w:t>th</w:t>
            </w:r>
            <w:r>
              <w:rPr>
                <w:rFonts w:ascii="Trebuchet MS" w:eastAsia="Calibri" w:hAnsi="Trebuchet MS" w:cs="Times New Roman"/>
                <w:b/>
                <w:i/>
                <w:smallCaps/>
                <w:color w:val="ED7D31"/>
                <w:sz w:val="40"/>
                <w:szCs w:val="40"/>
              </w:rPr>
              <w:t>-28</w:t>
            </w:r>
            <w:r w:rsidRPr="007E515C">
              <w:rPr>
                <w:rFonts w:ascii="Trebuchet MS" w:eastAsia="Calibri" w:hAnsi="Trebuchet MS" w:cs="Times New Roman"/>
                <w:b/>
                <w:i/>
                <w:smallCaps/>
                <w:color w:val="ED7D31"/>
                <w:sz w:val="40"/>
                <w:szCs w:val="40"/>
                <w:vertAlign w:val="superscript"/>
              </w:rPr>
              <w:t>th</w:t>
            </w:r>
            <w:r>
              <w:rPr>
                <w:rFonts w:ascii="Trebuchet MS" w:eastAsia="Calibri" w:hAnsi="Trebuchet MS" w:cs="Times New Roman"/>
                <w:b/>
                <w:i/>
                <w:smallCaps/>
                <w:color w:val="ED7D31"/>
                <w:sz w:val="40"/>
                <w:szCs w:val="40"/>
              </w:rPr>
              <w:t xml:space="preserve"> Dec’18</w:t>
            </w:r>
          </w:p>
          <w:p w14:paraId="25BA0BE9" w14:textId="0B083F9A" w:rsidR="007E515C" w:rsidRPr="007E515C" w:rsidRDefault="007E515C" w:rsidP="007E515C">
            <w:pPr>
              <w:spacing w:line="276" w:lineRule="auto"/>
              <w:jc w:val="center"/>
              <w:rPr>
                <w:rFonts w:ascii="Trebuchet MS" w:eastAsia="Calibri" w:hAnsi="Trebuchet MS" w:cs="Times New Roman"/>
                <w:b/>
                <w:smallCaps/>
                <w:color w:val="2E74B5"/>
                <w:sz w:val="56"/>
                <w:szCs w:val="60"/>
              </w:rPr>
            </w:pPr>
            <w:r w:rsidRPr="007E515C">
              <w:rPr>
                <w:rFonts w:ascii="Trebuchet MS" w:eastAsia="Calibri" w:hAnsi="Trebuchet MS" w:cs="Times New Roman"/>
                <w:b/>
                <w:smallCaps/>
                <w:color w:val="2E74B5"/>
                <w:sz w:val="56"/>
                <w:szCs w:val="60"/>
              </w:rPr>
              <w:t>concept note</w:t>
            </w:r>
            <w:r>
              <w:rPr>
                <w:rFonts w:ascii="Trebuchet MS" w:eastAsia="Calibri" w:hAnsi="Trebuchet MS" w:cs="Times New Roman"/>
                <w:b/>
                <w:smallCaps/>
                <w:color w:val="2E74B5"/>
                <w:sz w:val="56"/>
                <w:szCs w:val="60"/>
              </w:rPr>
              <w:t xml:space="preserve"> detailing objectives &amp; agenda </w:t>
            </w:r>
          </w:p>
        </w:tc>
      </w:tr>
    </w:tbl>
    <w:p w14:paraId="3D81A339" w14:textId="77777777" w:rsidR="007E515C" w:rsidRPr="007E515C" w:rsidRDefault="007E515C" w:rsidP="007E515C">
      <w:pPr>
        <w:keepNext/>
        <w:keepLines/>
        <w:spacing w:before="240" w:line="276" w:lineRule="auto"/>
        <w:outlineLvl w:val="0"/>
        <w:rPr>
          <w:rFonts w:ascii="Calibri Light" w:eastAsia="Times New Roman" w:hAnsi="Calibri Light" w:cs="Times New Roman"/>
          <w:color w:val="2F5496"/>
          <w:sz w:val="32"/>
          <w:szCs w:val="32"/>
          <w:lang w:val="en-IN" w:eastAsia="en-IN"/>
        </w:rPr>
      </w:pPr>
    </w:p>
    <w:p w14:paraId="051FBA49" w14:textId="522D120F" w:rsidR="007E515C" w:rsidRDefault="007E515C" w:rsidP="00BB5103"/>
    <w:p w14:paraId="261AB593" w14:textId="7BB33DAE" w:rsidR="007E515C" w:rsidRDefault="007E515C" w:rsidP="00BB5103"/>
    <w:p w14:paraId="26524029" w14:textId="23654DB9" w:rsidR="007E515C" w:rsidRDefault="007E515C" w:rsidP="00BB5103"/>
    <w:p w14:paraId="3F617113" w14:textId="65118B77" w:rsidR="007E515C" w:rsidRDefault="007E515C" w:rsidP="00BB5103"/>
    <w:p w14:paraId="6D204B5D" w14:textId="77777777" w:rsidR="00AA2F30" w:rsidRDefault="00AA2F30" w:rsidP="00BB5103"/>
    <w:p w14:paraId="4BA5263A" w14:textId="3CAE1238" w:rsidR="007E515C" w:rsidRDefault="007E515C" w:rsidP="00BB5103"/>
    <w:p w14:paraId="7CFDD1EC" w14:textId="77777777" w:rsidR="007E515C" w:rsidRPr="00955A47" w:rsidRDefault="007E515C" w:rsidP="00BB5103">
      <w:pPr>
        <w:rPr>
          <w:rFonts w:ascii="Trebuchet MS" w:hAnsi="Trebuchet MS"/>
        </w:rPr>
      </w:pPr>
    </w:p>
    <w:p w14:paraId="0E03D526" w14:textId="77777777" w:rsidR="00F7668D" w:rsidRPr="00955A47" w:rsidRDefault="00F7668D" w:rsidP="009B336B">
      <w:pPr>
        <w:pStyle w:val="Heading1"/>
      </w:pPr>
      <w:bookmarkStart w:id="0" w:name="_Toc529885589"/>
      <w:r w:rsidRPr="00955A47">
        <w:t>Leather &amp; Footwear roadshow 2018</w:t>
      </w:r>
      <w:bookmarkEnd w:id="0"/>
    </w:p>
    <w:tbl>
      <w:tblPr>
        <w:tblStyle w:val="GridTable6Colorful-Accent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4"/>
        <w:gridCol w:w="7016"/>
      </w:tblGrid>
      <w:tr w:rsidR="00F7668D" w:rsidRPr="003F5685" w14:paraId="2C629A62" w14:textId="77777777" w:rsidTr="00EB36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bottom w:val="none" w:sz="0" w:space="0" w:color="auto"/>
            </w:tcBorders>
          </w:tcPr>
          <w:p w14:paraId="4414DBC9" w14:textId="77777777" w:rsidR="00F7668D" w:rsidRPr="00E762AE" w:rsidRDefault="00F7668D" w:rsidP="00EB36EF">
            <w:pPr>
              <w:jc w:val="both"/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>Objectives</w:t>
            </w:r>
          </w:p>
        </w:tc>
        <w:tc>
          <w:tcPr>
            <w:tcW w:w="7016" w:type="dxa"/>
            <w:tcBorders>
              <w:bottom w:val="none" w:sz="0" w:space="0" w:color="auto"/>
            </w:tcBorders>
          </w:tcPr>
          <w:p w14:paraId="6F4084B6" w14:textId="77777777" w:rsidR="00F7668D" w:rsidRPr="00E762AE" w:rsidRDefault="00F7668D" w:rsidP="00EB36EF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b w:val="0"/>
                <w:color w:val="auto"/>
                <w:sz w:val="26"/>
                <w:szCs w:val="26"/>
              </w:rPr>
              <w:t>Maximizing India’s investment potential in the leather and footwear sector leading to job creation and employment.</w:t>
            </w:r>
          </w:p>
          <w:p w14:paraId="19301A07" w14:textId="77777777" w:rsidR="00F7668D" w:rsidRPr="00E762AE" w:rsidRDefault="00F7668D" w:rsidP="00EB36EF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b w:val="0"/>
                <w:color w:val="auto"/>
                <w:sz w:val="26"/>
                <w:szCs w:val="26"/>
              </w:rPr>
              <w:t xml:space="preserve">Developing an enabling framework to attract investments by focusing on ease of doing business. </w:t>
            </w:r>
          </w:p>
          <w:p w14:paraId="65634533" w14:textId="77777777" w:rsidR="00F7668D" w:rsidRPr="00E762AE" w:rsidRDefault="00F7668D" w:rsidP="00EB36EF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b w:val="0"/>
                <w:color w:val="auto"/>
                <w:sz w:val="26"/>
                <w:szCs w:val="26"/>
              </w:rPr>
              <w:t xml:space="preserve">Encouraging manufacturers and suppliers to shift their manufacturing base to India </w:t>
            </w:r>
          </w:p>
        </w:tc>
      </w:tr>
      <w:tr w:rsidR="00F7668D" w:rsidRPr="003F5685" w14:paraId="2B67863F" w14:textId="77777777" w:rsidTr="00EB3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shd w:val="clear" w:color="auto" w:fill="auto"/>
          </w:tcPr>
          <w:p w14:paraId="5DC967CF" w14:textId="77777777" w:rsidR="00F7668D" w:rsidRPr="00E762AE" w:rsidRDefault="00F7668D" w:rsidP="00EB36EF">
            <w:pPr>
              <w:jc w:val="both"/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>Key Outcome</w:t>
            </w:r>
          </w:p>
        </w:tc>
        <w:tc>
          <w:tcPr>
            <w:tcW w:w="7016" w:type="dxa"/>
            <w:shd w:val="clear" w:color="auto" w:fill="auto"/>
          </w:tcPr>
          <w:p w14:paraId="12A0519C" w14:textId="78D42A1D" w:rsidR="00F7668D" w:rsidRPr="00E762AE" w:rsidRDefault="00F7668D" w:rsidP="00EB36EF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8126B6">
              <w:rPr>
                <w:rFonts w:ascii="Calibri" w:hAnsi="Calibri" w:cs="Calibri"/>
                <w:color w:val="auto"/>
                <w:sz w:val="26"/>
                <w:szCs w:val="26"/>
              </w:rPr>
              <w:t xml:space="preserve">An action-oriented roadmap with </w:t>
            </w:r>
            <w:r w:rsidR="008126B6" w:rsidRPr="008126B6">
              <w:rPr>
                <w:rFonts w:ascii="Calibri" w:hAnsi="Calibri" w:cs="Calibri"/>
                <w:color w:val="auto"/>
                <w:sz w:val="26"/>
                <w:szCs w:val="26"/>
              </w:rPr>
              <w:t xml:space="preserve">a clear outline on how to convert the investment targets and boost supplier ecosystem. </w:t>
            </w:r>
          </w:p>
        </w:tc>
      </w:tr>
      <w:tr w:rsidR="00F7668D" w:rsidRPr="003F5685" w14:paraId="26AFBF22" w14:textId="77777777" w:rsidTr="00EB36EF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shd w:val="clear" w:color="auto" w:fill="auto"/>
          </w:tcPr>
          <w:p w14:paraId="3D95D7AF" w14:textId="77777777" w:rsidR="00F7668D" w:rsidRPr="00E762AE" w:rsidRDefault="00F7668D" w:rsidP="00EB36EF">
            <w:pPr>
              <w:jc w:val="both"/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 xml:space="preserve">Dates </w:t>
            </w:r>
          </w:p>
        </w:tc>
        <w:tc>
          <w:tcPr>
            <w:tcW w:w="7016" w:type="dxa"/>
            <w:shd w:val="clear" w:color="auto" w:fill="auto"/>
          </w:tcPr>
          <w:p w14:paraId="38802247" w14:textId="28F21ACD" w:rsidR="00F7668D" w:rsidRPr="00E762AE" w:rsidRDefault="00F7668D" w:rsidP="00EB36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 xml:space="preserve">Wednesday, 26 December’18 </w:t>
            </w:r>
            <w:r w:rsidR="008126B6">
              <w:rPr>
                <w:rFonts w:ascii="Calibri" w:hAnsi="Calibri" w:cs="Calibri"/>
                <w:color w:val="auto"/>
                <w:sz w:val="26"/>
                <w:szCs w:val="26"/>
              </w:rPr>
              <w:t>-</w:t>
            </w: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 xml:space="preserve"> Friday, 28 December’18 </w:t>
            </w:r>
          </w:p>
        </w:tc>
      </w:tr>
      <w:tr w:rsidR="00F7668D" w:rsidRPr="003F5685" w14:paraId="141E8F76" w14:textId="77777777" w:rsidTr="00EB3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shd w:val="clear" w:color="auto" w:fill="auto"/>
          </w:tcPr>
          <w:p w14:paraId="3F443DD0" w14:textId="77777777" w:rsidR="00F7668D" w:rsidRPr="00E762AE" w:rsidRDefault="00F7668D" w:rsidP="00EB36EF">
            <w:pPr>
              <w:jc w:val="both"/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>Location</w:t>
            </w:r>
          </w:p>
        </w:tc>
        <w:tc>
          <w:tcPr>
            <w:tcW w:w="7016" w:type="dxa"/>
            <w:shd w:val="clear" w:color="auto" w:fill="auto"/>
          </w:tcPr>
          <w:p w14:paraId="380432D3" w14:textId="53FAE69E" w:rsidR="00F7668D" w:rsidRPr="00E762AE" w:rsidRDefault="00F7668D" w:rsidP="00EB36E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>Guangzhou</w:t>
            </w:r>
            <w:r w:rsidR="000E7E79" w:rsidRPr="00E762AE">
              <w:rPr>
                <w:rFonts w:ascii="Calibri" w:hAnsi="Calibri" w:cs="Calibri"/>
                <w:color w:val="auto"/>
                <w:sz w:val="26"/>
                <w:szCs w:val="26"/>
              </w:rPr>
              <w:t xml:space="preserve"> &amp; Xiamen, </w:t>
            </w: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>China</w:t>
            </w:r>
          </w:p>
        </w:tc>
      </w:tr>
      <w:tr w:rsidR="00F7668D" w:rsidRPr="003F5685" w14:paraId="39DB44A2" w14:textId="77777777" w:rsidTr="00EB36EF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shd w:val="clear" w:color="auto" w:fill="auto"/>
          </w:tcPr>
          <w:p w14:paraId="73726E4B" w14:textId="77777777" w:rsidR="00F7668D" w:rsidRPr="00E762AE" w:rsidRDefault="00F7668D" w:rsidP="00EB36EF">
            <w:pPr>
              <w:jc w:val="both"/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>Organizers</w:t>
            </w:r>
          </w:p>
        </w:tc>
        <w:tc>
          <w:tcPr>
            <w:tcW w:w="7016" w:type="dxa"/>
            <w:shd w:val="clear" w:color="auto" w:fill="auto"/>
          </w:tcPr>
          <w:p w14:paraId="07FE1794" w14:textId="77777777" w:rsidR="00F7668D" w:rsidRPr="00E762AE" w:rsidRDefault="00F7668D" w:rsidP="00EB36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 xml:space="preserve">Invest India &amp; DIPP </w:t>
            </w:r>
          </w:p>
        </w:tc>
      </w:tr>
      <w:tr w:rsidR="00F7668D" w:rsidRPr="003F5685" w14:paraId="0580F350" w14:textId="77777777" w:rsidTr="00EB3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70" w:type="dxa"/>
            <w:gridSpan w:val="2"/>
          </w:tcPr>
          <w:p w14:paraId="2BE4D9B6" w14:textId="77777777" w:rsidR="00F7668D" w:rsidRPr="00E762AE" w:rsidRDefault="00F7668D" w:rsidP="00EB36EF">
            <w:pPr>
              <w:jc w:val="both"/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>List of Dignitaries</w:t>
            </w:r>
            <w:r w:rsidRPr="00E762AE" w:rsidDel="00D34CCF">
              <w:rPr>
                <w:rFonts w:ascii="Calibri" w:hAnsi="Calibri" w:cs="Calibri"/>
                <w:color w:val="auto"/>
                <w:sz w:val="26"/>
                <w:szCs w:val="26"/>
              </w:rPr>
              <w:t xml:space="preserve"> </w:t>
            </w:r>
          </w:p>
        </w:tc>
      </w:tr>
      <w:tr w:rsidR="00F7668D" w:rsidRPr="003F5685" w14:paraId="00785BC1" w14:textId="77777777" w:rsidTr="00EB36E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shd w:val="clear" w:color="auto" w:fill="auto"/>
          </w:tcPr>
          <w:p w14:paraId="3F02EF85" w14:textId="77777777" w:rsidR="00F7668D" w:rsidRPr="00E762AE" w:rsidRDefault="00F7668D" w:rsidP="00EB36EF">
            <w:pPr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>DIPP</w:t>
            </w:r>
          </w:p>
        </w:tc>
        <w:tc>
          <w:tcPr>
            <w:tcW w:w="7016" w:type="dxa"/>
            <w:shd w:val="clear" w:color="auto" w:fill="auto"/>
          </w:tcPr>
          <w:p w14:paraId="6EABA8A4" w14:textId="77777777" w:rsidR="00F7668D" w:rsidRPr="00E762AE" w:rsidRDefault="00F7668D" w:rsidP="00EB36E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noProof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noProof/>
                <w:color w:val="auto"/>
                <w:sz w:val="26"/>
                <w:szCs w:val="26"/>
              </w:rPr>
              <w:t>Sh. Anil Agrawal, Joint Secretary, DIPP</w:t>
            </w:r>
          </w:p>
          <w:p w14:paraId="4A7187ED" w14:textId="77777777" w:rsidR="00F7668D" w:rsidRPr="00E762AE" w:rsidRDefault="00F7668D" w:rsidP="00EB36E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noProof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noProof/>
                <w:color w:val="auto"/>
                <w:sz w:val="26"/>
                <w:szCs w:val="26"/>
              </w:rPr>
              <w:t>Sh. Shruti Singh, Director, DIPP</w:t>
            </w:r>
          </w:p>
        </w:tc>
      </w:tr>
      <w:tr w:rsidR="00F7668D" w:rsidRPr="003F5685" w14:paraId="55EE69F0" w14:textId="77777777" w:rsidTr="00EB3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shd w:val="clear" w:color="auto" w:fill="auto"/>
          </w:tcPr>
          <w:p w14:paraId="2464A79F" w14:textId="77777777" w:rsidR="00F7668D" w:rsidRPr="00E762AE" w:rsidRDefault="00F7668D" w:rsidP="00EB36EF">
            <w:pPr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 xml:space="preserve">Invest India </w:t>
            </w:r>
          </w:p>
        </w:tc>
        <w:tc>
          <w:tcPr>
            <w:tcW w:w="7016" w:type="dxa"/>
            <w:shd w:val="clear" w:color="auto" w:fill="auto"/>
          </w:tcPr>
          <w:p w14:paraId="447F548E" w14:textId="77777777" w:rsidR="00F7668D" w:rsidRPr="00E762AE" w:rsidRDefault="00F7668D" w:rsidP="00EB36E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noProof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noProof/>
                <w:color w:val="auto"/>
                <w:sz w:val="26"/>
                <w:szCs w:val="26"/>
              </w:rPr>
              <w:t xml:space="preserve">Ms. Namritha Unnikrishnan </w:t>
            </w:r>
          </w:p>
          <w:p w14:paraId="63DBB01A" w14:textId="7F8E88E5" w:rsidR="00F7668D" w:rsidRDefault="00F7668D" w:rsidP="00EB36E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noProof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noProof/>
                <w:color w:val="auto"/>
                <w:sz w:val="26"/>
                <w:szCs w:val="26"/>
              </w:rPr>
              <w:t>Mr. Raja Singh Khurana</w:t>
            </w:r>
          </w:p>
          <w:p w14:paraId="1A26BB32" w14:textId="2741B73A" w:rsidR="00915DA9" w:rsidRPr="00E762AE" w:rsidRDefault="00915DA9" w:rsidP="00EB36E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noProof/>
                <w:color w:val="auto"/>
                <w:sz w:val="26"/>
                <w:szCs w:val="26"/>
              </w:rPr>
            </w:pPr>
            <w:r>
              <w:rPr>
                <w:rFonts w:ascii="Calibri" w:hAnsi="Calibri" w:cs="Calibri"/>
                <w:noProof/>
                <w:color w:val="auto"/>
                <w:sz w:val="26"/>
                <w:szCs w:val="26"/>
              </w:rPr>
              <w:t xml:space="preserve">Mr. Divay Pranav </w:t>
            </w:r>
          </w:p>
          <w:p w14:paraId="7DFFB5CD" w14:textId="77777777" w:rsidR="00F7668D" w:rsidRPr="00E762AE" w:rsidRDefault="00F7668D" w:rsidP="00EB36E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noProof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noProof/>
                <w:color w:val="auto"/>
                <w:sz w:val="26"/>
                <w:szCs w:val="26"/>
              </w:rPr>
              <w:t>Ms. Anusha Bhagat</w:t>
            </w:r>
          </w:p>
        </w:tc>
      </w:tr>
      <w:tr w:rsidR="00F7668D" w:rsidRPr="003F5685" w14:paraId="72286349" w14:textId="77777777" w:rsidTr="00EB36EF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shd w:val="clear" w:color="auto" w:fill="auto"/>
          </w:tcPr>
          <w:p w14:paraId="36630EC1" w14:textId="77777777" w:rsidR="00F7668D" w:rsidRPr="00E762AE" w:rsidRDefault="00F7668D" w:rsidP="00EB36EF">
            <w:pPr>
              <w:rPr>
                <w:rFonts w:ascii="Calibri" w:hAnsi="Calibri" w:cs="Calibri"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color w:val="auto"/>
                <w:sz w:val="26"/>
                <w:szCs w:val="26"/>
              </w:rPr>
              <w:t xml:space="preserve">Industry Participants </w:t>
            </w:r>
          </w:p>
        </w:tc>
        <w:tc>
          <w:tcPr>
            <w:tcW w:w="7016" w:type="dxa"/>
            <w:shd w:val="clear" w:color="auto" w:fill="auto"/>
          </w:tcPr>
          <w:p w14:paraId="1139D18A" w14:textId="77777777" w:rsidR="00F7668D" w:rsidRPr="00E762AE" w:rsidRDefault="00F7668D" w:rsidP="00EB36E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noProof/>
                <w:color w:val="auto"/>
                <w:sz w:val="26"/>
                <w:szCs w:val="26"/>
              </w:rPr>
            </w:pPr>
            <w:r w:rsidRPr="00E762AE">
              <w:rPr>
                <w:rFonts w:ascii="Calibri" w:hAnsi="Calibri" w:cs="Calibri"/>
                <w:i/>
                <w:noProof/>
                <w:color w:val="auto"/>
                <w:sz w:val="26"/>
                <w:szCs w:val="26"/>
              </w:rPr>
              <w:t>TBC</w:t>
            </w:r>
          </w:p>
        </w:tc>
      </w:tr>
    </w:tbl>
    <w:p w14:paraId="7172F50E" w14:textId="77777777" w:rsidR="00704191" w:rsidRDefault="00704191" w:rsidP="00BB5103">
      <w:pPr>
        <w:tabs>
          <w:tab w:val="center" w:pos="4640"/>
        </w:tabs>
      </w:pPr>
    </w:p>
    <w:p w14:paraId="18EBA986" w14:textId="36E7B0B6" w:rsidR="00F7668D" w:rsidRPr="00BB5103" w:rsidRDefault="00F7668D" w:rsidP="00BB5103">
      <w:pPr>
        <w:tabs>
          <w:tab w:val="center" w:pos="4640"/>
        </w:tabs>
        <w:sectPr w:rsidR="00F7668D" w:rsidRPr="00BB5103" w:rsidSect="00F6352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284" w:right="1287" w:bottom="1276" w:left="1340" w:header="426" w:footer="602" w:gutter="0"/>
          <w:pgBorders w:offsetFrom="page">
            <w:top w:val="single" w:sz="4" w:space="14" w:color="auto"/>
            <w:left w:val="single" w:sz="4" w:space="14" w:color="auto"/>
            <w:bottom w:val="single" w:sz="4" w:space="14" w:color="auto"/>
            <w:right w:val="single" w:sz="4" w:space="14" w:color="auto"/>
          </w:pgBorders>
          <w:pgNumType w:start="0"/>
          <w:cols w:space="720"/>
          <w:titlePg/>
          <w:docGrid w:linePitch="381"/>
        </w:sectPr>
      </w:pPr>
    </w:p>
    <w:p w14:paraId="6C9EDCD4" w14:textId="77777777" w:rsidR="00F7668D" w:rsidRPr="00E762AE" w:rsidRDefault="00F7668D" w:rsidP="00F7668D">
      <w:pPr>
        <w:rPr>
          <w:rFonts w:ascii="Trebuchet MS" w:hAnsi="Trebuchet MS"/>
          <w:sz w:val="24"/>
        </w:rPr>
      </w:pPr>
      <w:bookmarkStart w:id="1" w:name="_Toc488160748"/>
      <w:bookmarkStart w:id="2" w:name="_Toc488160782"/>
      <w:bookmarkStart w:id="3" w:name="_Toc488160750"/>
      <w:bookmarkStart w:id="4" w:name="_Toc488160784"/>
      <w:bookmarkEnd w:id="1"/>
      <w:bookmarkEnd w:id="2"/>
      <w:bookmarkEnd w:id="3"/>
      <w:bookmarkEnd w:id="4"/>
    </w:p>
    <w:p w14:paraId="4A2B5FA6" w14:textId="77777777" w:rsidR="00F7668D" w:rsidRPr="00E762AE" w:rsidRDefault="00F7668D" w:rsidP="009B336B">
      <w:pPr>
        <w:pStyle w:val="Heading1"/>
      </w:pPr>
      <w:bookmarkStart w:id="5" w:name="_Toc529885590"/>
      <w:r w:rsidRPr="00E762AE">
        <w:t>agenda – 26 December 2018</w:t>
      </w:r>
      <w:bookmarkEnd w:id="5"/>
    </w:p>
    <w:p w14:paraId="7D0133D9" w14:textId="77777777" w:rsidR="00F7668D" w:rsidRPr="00E762AE" w:rsidRDefault="00F7668D" w:rsidP="00F7668D">
      <w:pPr>
        <w:jc w:val="center"/>
        <w:rPr>
          <w:rFonts w:ascii="Calibri" w:hAnsi="Calibri" w:cs="Calibri"/>
          <w:b/>
          <w:sz w:val="26"/>
          <w:szCs w:val="26"/>
        </w:rPr>
      </w:pPr>
      <w:r w:rsidRPr="00E762AE">
        <w:rPr>
          <w:rFonts w:ascii="Calibri" w:hAnsi="Calibri" w:cs="Calibri"/>
          <w:b/>
          <w:sz w:val="26"/>
          <w:szCs w:val="26"/>
        </w:rPr>
        <w:t>Event 1: Make in India Seminar</w:t>
      </w:r>
    </w:p>
    <w:p w14:paraId="322F1627" w14:textId="77777777" w:rsidR="00F7668D" w:rsidRPr="00E762AE" w:rsidRDefault="00F7668D" w:rsidP="00F7668D">
      <w:pPr>
        <w:jc w:val="center"/>
        <w:rPr>
          <w:rFonts w:ascii="Calibri" w:hAnsi="Calibri" w:cs="Calibri"/>
          <w:sz w:val="26"/>
          <w:szCs w:val="26"/>
        </w:rPr>
      </w:pPr>
      <w:r w:rsidRPr="00E762AE">
        <w:rPr>
          <w:rFonts w:ascii="Calibri" w:hAnsi="Calibri" w:cs="Calibri"/>
          <w:b/>
          <w:sz w:val="26"/>
          <w:szCs w:val="26"/>
        </w:rPr>
        <w:t>Date</w:t>
      </w:r>
      <w:r w:rsidRPr="00E762AE">
        <w:rPr>
          <w:rFonts w:ascii="Calibri" w:hAnsi="Calibri" w:cs="Calibri"/>
          <w:sz w:val="26"/>
          <w:szCs w:val="26"/>
        </w:rPr>
        <w:t>: Wednesday, December 26, 2018</w:t>
      </w:r>
    </w:p>
    <w:p w14:paraId="537195A2" w14:textId="77777777" w:rsidR="00F7668D" w:rsidRPr="00E762AE" w:rsidRDefault="00F7668D" w:rsidP="00F7668D">
      <w:pPr>
        <w:jc w:val="center"/>
        <w:rPr>
          <w:rFonts w:ascii="Calibri" w:hAnsi="Calibri" w:cs="Calibri"/>
          <w:sz w:val="26"/>
          <w:szCs w:val="26"/>
        </w:rPr>
      </w:pPr>
      <w:r w:rsidRPr="00E762AE">
        <w:rPr>
          <w:rFonts w:ascii="Calibri" w:hAnsi="Calibri" w:cs="Calibri"/>
          <w:b/>
          <w:sz w:val="26"/>
          <w:szCs w:val="26"/>
        </w:rPr>
        <w:t>Venue:</w:t>
      </w:r>
      <w:r w:rsidRPr="00E762AE">
        <w:rPr>
          <w:rFonts w:ascii="Calibri" w:hAnsi="Calibri" w:cs="Calibri"/>
          <w:b/>
          <w:i/>
          <w:sz w:val="26"/>
          <w:szCs w:val="26"/>
        </w:rPr>
        <w:t xml:space="preserve"> </w:t>
      </w:r>
      <w:r w:rsidRPr="00E762AE">
        <w:rPr>
          <w:rFonts w:ascii="Calibri" w:hAnsi="Calibri" w:cs="Calibri"/>
          <w:i/>
          <w:sz w:val="26"/>
          <w:szCs w:val="26"/>
        </w:rPr>
        <w:t>TBC</w:t>
      </w:r>
    </w:p>
    <w:p w14:paraId="47863BEC" w14:textId="77777777" w:rsidR="00F7668D" w:rsidRDefault="00F7668D" w:rsidP="00F7668D">
      <w:pPr>
        <w:rPr>
          <w:rFonts w:ascii="Calibri" w:hAnsi="Calibri" w:cs="Calibri"/>
          <w:sz w:val="26"/>
          <w:szCs w:val="26"/>
        </w:rPr>
      </w:pP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5"/>
        <w:gridCol w:w="815"/>
        <w:gridCol w:w="1111"/>
        <w:gridCol w:w="6614"/>
      </w:tblGrid>
      <w:tr w:rsidR="00F7668D" w:rsidRPr="00AB062D" w14:paraId="7D70A212" w14:textId="77777777" w:rsidTr="00EB36EF">
        <w:trPr>
          <w:trHeight w:val="338"/>
          <w:tblHeader/>
        </w:trPr>
        <w:tc>
          <w:tcPr>
            <w:tcW w:w="8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03B59EEF" w14:textId="77777777" w:rsidR="00F7668D" w:rsidRPr="00F43686" w:rsidRDefault="00F7668D" w:rsidP="00EB36EF">
            <w:pPr>
              <w:rPr>
                <w:rFonts w:ascii="Calibri" w:eastAsiaTheme="minorHAns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From</w:t>
            </w:r>
          </w:p>
        </w:tc>
        <w:tc>
          <w:tcPr>
            <w:tcW w:w="8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699EF443" w14:textId="77777777" w:rsidR="00F7668D" w:rsidRPr="00F43686" w:rsidRDefault="00F7668D" w:rsidP="00EB36EF">
            <w:pP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To</w:t>
            </w:r>
          </w:p>
        </w:tc>
        <w:tc>
          <w:tcPr>
            <w:tcW w:w="11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120DAC73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Minutes</w:t>
            </w:r>
          </w:p>
        </w:tc>
        <w:tc>
          <w:tcPr>
            <w:tcW w:w="66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319D5FCA" w14:textId="75C4F3E3" w:rsidR="00F7668D" w:rsidRPr="00F43686" w:rsidRDefault="00C907C0" w:rsidP="00C907C0">
            <w:pP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 xml:space="preserve">                                      </w:t>
            </w:r>
            <w:r w:rsidR="00F7668D"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Event</w:t>
            </w:r>
          </w:p>
        </w:tc>
      </w:tr>
      <w:tr w:rsidR="00F7668D" w:rsidRPr="00AB062D" w14:paraId="60B579F6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650676A3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:0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44022CD9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:3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27F4E4F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30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08EBFF80" w14:textId="77777777" w:rsidR="00F7668D" w:rsidRPr="00F43686" w:rsidRDefault="00F7668D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sz w:val="26"/>
                <w:szCs w:val="26"/>
                <w:lang w:eastAsia="en-IN"/>
              </w:rPr>
              <w:t>Arrival and reception of dignitaries, stakeholders and event registration</w:t>
            </w:r>
          </w:p>
        </w:tc>
      </w:tr>
      <w:tr w:rsidR="00F7668D" w:rsidRPr="00AB062D" w14:paraId="0D9DB93D" w14:textId="77777777" w:rsidTr="00EB36EF">
        <w:trPr>
          <w:trHeight w:val="338"/>
        </w:trPr>
        <w:tc>
          <w:tcPr>
            <w:tcW w:w="9355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1EEF9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D14AF81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i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i/>
                <w:sz w:val="26"/>
                <w:szCs w:val="26"/>
                <w:lang w:eastAsia="en-IN"/>
              </w:rPr>
              <w:t>Inaugural Session</w:t>
            </w:r>
          </w:p>
        </w:tc>
      </w:tr>
      <w:tr w:rsidR="00F7668D" w:rsidRPr="00AB062D" w14:paraId="39DCF05E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6D816AC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:3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5AEAC98E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:45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C433D33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5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3A8FCDF5" w14:textId="77777777" w:rsidR="00F7668D" w:rsidRPr="00F43686" w:rsidRDefault="00F7668D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sz w:val="26"/>
                <w:szCs w:val="26"/>
                <w:lang w:eastAsia="en-IN"/>
              </w:rPr>
              <w:t>Welcome Note by Consulate General</w:t>
            </w:r>
          </w:p>
        </w:tc>
      </w:tr>
      <w:tr w:rsidR="00F7668D" w:rsidRPr="00AB062D" w14:paraId="117E3FAE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BFE211C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:45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F491CA5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:55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2DCA7F5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6241674" w14:textId="77777777" w:rsidR="00F7668D" w:rsidRPr="00F43686" w:rsidRDefault="00F7668D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Special Address by CCPIT </w:t>
            </w:r>
          </w:p>
        </w:tc>
      </w:tr>
      <w:tr w:rsidR="00C832E1" w:rsidRPr="00AB062D" w14:paraId="23A20A47" w14:textId="77777777" w:rsidTr="00C832E1">
        <w:trPr>
          <w:trHeight w:val="338"/>
        </w:trPr>
        <w:tc>
          <w:tcPr>
            <w:tcW w:w="9355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1EEF9" w:themeFill="accent1" w:themeFillTint="33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4C1A349" w14:textId="728AC652" w:rsidR="00C832E1" w:rsidRPr="00E7714A" w:rsidRDefault="00C832E1" w:rsidP="00E7714A">
            <w:pPr>
              <w:jc w:val="center"/>
              <w:rPr>
                <w:rFonts w:ascii="Calibri" w:hAnsi="Calibri" w:cs="Calibri"/>
                <w:b/>
                <w:bCs/>
                <w:i/>
                <w:sz w:val="26"/>
                <w:szCs w:val="26"/>
                <w:lang w:eastAsia="en-IN"/>
              </w:rPr>
            </w:pPr>
            <w:r w:rsidRPr="00E7714A">
              <w:rPr>
                <w:rFonts w:ascii="Calibri" w:hAnsi="Calibri" w:cs="Calibri"/>
                <w:b/>
                <w:bCs/>
                <w:i/>
                <w:sz w:val="26"/>
                <w:szCs w:val="26"/>
                <w:lang w:eastAsia="en-IN"/>
              </w:rPr>
              <w:t>Make in India Seminar</w:t>
            </w:r>
          </w:p>
        </w:tc>
      </w:tr>
      <w:tr w:rsidR="00F7668D" w:rsidRPr="00AB062D" w14:paraId="56A4198C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335DB108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:55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C5D49F0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1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11EA4159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5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62D9BFE8" w14:textId="0FB8362D" w:rsidR="00F7668D" w:rsidRPr="00F43686" w:rsidRDefault="00F7668D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sz w:val="26"/>
                <w:szCs w:val="26"/>
                <w:lang w:eastAsia="en-IN"/>
              </w:rPr>
              <w:t>Session 1:</w:t>
            </w:r>
            <w:r w:rsidRPr="00F43686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 Presentation on ‘Make in India’ by Sh. Shruti Singh</w:t>
            </w:r>
            <w:r w:rsidR="008126B6">
              <w:rPr>
                <w:rFonts w:ascii="Calibri" w:hAnsi="Calibri" w:cs="Calibri"/>
                <w:sz w:val="26"/>
                <w:szCs w:val="26"/>
                <w:lang w:eastAsia="en-IN"/>
              </w:rPr>
              <w:t>, Director, DIPP</w:t>
            </w:r>
          </w:p>
        </w:tc>
      </w:tr>
      <w:tr w:rsidR="00F7668D" w:rsidRPr="00AB062D" w14:paraId="46956018" w14:textId="77777777" w:rsidTr="00EB36EF">
        <w:trPr>
          <w:trHeight w:val="819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7074E9C5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1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0392992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2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BFC9B62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4E1D42B" w14:textId="77777777" w:rsidR="00F7668D" w:rsidRPr="00F43686" w:rsidRDefault="00F7668D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sz w:val="26"/>
                <w:szCs w:val="26"/>
                <w:lang w:eastAsia="en-IN"/>
              </w:rPr>
              <w:t>Session 2:</w:t>
            </w:r>
            <w:r w:rsidRPr="00F43686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 Presentation on ‘Invest India’ by Ms. Namritha Unnikrishnan followed by IIG Video </w:t>
            </w:r>
          </w:p>
        </w:tc>
      </w:tr>
      <w:tr w:rsidR="00F7668D" w:rsidRPr="00AB062D" w14:paraId="0B199C5F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B9456D4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2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4D3E240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35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3F9B85FF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 xml:space="preserve">15 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C704BD2" w14:textId="77777777" w:rsidR="00F7668D" w:rsidRPr="00F43686" w:rsidRDefault="00F7668D" w:rsidP="00EB36EF">
            <w:pPr>
              <w:rPr>
                <w:rFonts w:ascii="Calibri" w:hAnsi="Calibri" w:cs="Calibri"/>
                <w:b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sz w:val="26"/>
                <w:szCs w:val="26"/>
                <w:lang w:eastAsia="en-IN"/>
              </w:rPr>
              <w:t xml:space="preserve">Break </w:t>
            </w:r>
          </w:p>
        </w:tc>
      </w:tr>
      <w:tr w:rsidR="00F7668D" w:rsidRPr="00AB062D" w14:paraId="4A3E0A48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0909D42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35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6EDE861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45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1FF8D7BD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87922F0" w14:textId="77777777" w:rsidR="00F7668D" w:rsidRPr="00F43686" w:rsidRDefault="00F7668D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sz w:val="26"/>
                <w:szCs w:val="26"/>
                <w:lang w:eastAsia="en-IN"/>
              </w:rPr>
              <w:t>Session 3:</w:t>
            </w:r>
            <w:r w:rsidRPr="00F43686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 Success Story </w:t>
            </w:r>
            <w:r w:rsidRPr="00F43686">
              <w:rPr>
                <w:rFonts w:ascii="Calibri" w:hAnsi="Calibri" w:cs="Calibri"/>
                <w:i/>
                <w:sz w:val="26"/>
                <w:szCs w:val="26"/>
                <w:lang w:eastAsia="en-IN"/>
              </w:rPr>
              <w:t>(Apache)</w:t>
            </w:r>
          </w:p>
        </w:tc>
      </w:tr>
      <w:tr w:rsidR="00F7668D" w:rsidRPr="00AB062D" w14:paraId="2FB4B85F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491D55BB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45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056EBE27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2:0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0481A222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5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C359C29" w14:textId="7FD911C1" w:rsidR="00F7668D" w:rsidRPr="00F43686" w:rsidRDefault="00F7668D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sz w:val="26"/>
                <w:szCs w:val="26"/>
                <w:lang w:eastAsia="en-IN"/>
              </w:rPr>
              <w:t>Session 4:</w:t>
            </w:r>
            <w:r w:rsidRPr="00F43686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 Leather &amp; Footwear – Overview &amp; India opportunities </w:t>
            </w:r>
            <w:r w:rsidR="008126B6">
              <w:rPr>
                <w:rFonts w:ascii="Calibri" w:hAnsi="Calibri" w:cs="Calibri"/>
                <w:sz w:val="26"/>
                <w:szCs w:val="26"/>
                <w:lang w:eastAsia="en-IN"/>
              </w:rPr>
              <w:t>by</w:t>
            </w:r>
            <w:r w:rsidRPr="00F43686">
              <w:rPr>
                <w:rFonts w:ascii="Calibri" w:hAnsi="Calibri" w:cs="Calibri"/>
                <w:i/>
                <w:sz w:val="26"/>
                <w:szCs w:val="26"/>
                <w:lang w:eastAsia="en-IN"/>
              </w:rPr>
              <w:t xml:space="preserve"> Sh. Anil Agrawal</w:t>
            </w:r>
            <w:r w:rsidR="008126B6">
              <w:rPr>
                <w:rFonts w:ascii="Calibri" w:hAnsi="Calibri" w:cs="Calibri"/>
                <w:i/>
                <w:sz w:val="26"/>
                <w:szCs w:val="26"/>
                <w:lang w:eastAsia="en-IN"/>
              </w:rPr>
              <w:t>, JS DIPP</w:t>
            </w:r>
          </w:p>
        </w:tc>
      </w:tr>
      <w:tr w:rsidR="00F7668D" w:rsidRPr="00AB062D" w14:paraId="7C1C7D64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4311E882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2:0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1118E75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2:2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3992E011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20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52AAC38B" w14:textId="77777777" w:rsidR="00F7668D" w:rsidRPr="00F43686" w:rsidRDefault="00F7668D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sz w:val="26"/>
                <w:szCs w:val="26"/>
                <w:lang w:eastAsia="en-IN"/>
              </w:rPr>
              <w:t>Session 5:</w:t>
            </w:r>
            <w:r w:rsidRPr="00F43686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 Questions &amp; Answers</w:t>
            </w:r>
          </w:p>
        </w:tc>
      </w:tr>
      <w:tr w:rsidR="00F7668D" w:rsidRPr="00AB062D" w14:paraId="2011436F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C03539F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2:2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6ABE2FC" w14:textId="77777777" w:rsidR="00F7668D" w:rsidRPr="00F43686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2:3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B2FD0DD" w14:textId="77777777" w:rsidR="00F7668D" w:rsidRPr="00F43686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46C76AB" w14:textId="6BD877C9" w:rsidR="00F7668D" w:rsidRPr="00F43686" w:rsidRDefault="00F7668D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sz w:val="26"/>
                <w:szCs w:val="26"/>
                <w:lang w:eastAsia="en-IN"/>
              </w:rPr>
              <w:t>Vote of Thanks</w:t>
            </w:r>
            <w:r w:rsidR="00546D0F">
              <w:rPr>
                <w:rFonts w:ascii="Calibri" w:hAnsi="Calibri" w:cs="Calibri"/>
                <w:sz w:val="26"/>
                <w:szCs w:val="26"/>
                <w:lang w:eastAsia="en-IN"/>
              </w:rPr>
              <w:t>, followed by lunch</w:t>
            </w:r>
          </w:p>
        </w:tc>
      </w:tr>
    </w:tbl>
    <w:p w14:paraId="5154AD79" w14:textId="77777777" w:rsidR="00F7668D" w:rsidRDefault="00F7668D" w:rsidP="00F7668D">
      <w:pPr>
        <w:rPr>
          <w:rFonts w:ascii="Calibri" w:hAnsi="Calibri" w:cs="Calibri"/>
          <w:sz w:val="26"/>
          <w:szCs w:val="26"/>
        </w:rPr>
      </w:pPr>
    </w:p>
    <w:p w14:paraId="388FE4FB" w14:textId="11583481" w:rsidR="00F7668D" w:rsidRPr="00F10E46" w:rsidRDefault="00F7668D" w:rsidP="00F7668D">
      <w:pPr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 xml:space="preserve">Event 2: </w:t>
      </w:r>
      <w:r w:rsidRPr="00F10E46">
        <w:rPr>
          <w:rFonts w:ascii="Calibri" w:hAnsi="Calibri" w:cs="Calibri"/>
          <w:b/>
          <w:sz w:val="26"/>
          <w:szCs w:val="26"/>
        </w:rPr>
        <w:t xml:space="preserve">Roundtable &amp; </w:t>
      </w:r>
      <w:r w:rsidR="006C75E7">
        <w:rPr>
          <w:rFonts w:ascii="Calibri" w:hAnsi="Calibri" w:cs="Calibri"/>
          <w:b/>
          <w:sz w:val="26"/>
          <w:szCs w:val="26"/>
        </w:rPr>
        <w:t>One-to-</w:t>
      </w:r>
      <w:r w:rsidR="00915DA9">
        <w:rPr>
          <w:rFonts w:ascii="Calibri" w:hAnsi="Calibri" w:cs="Calibri"/>
          <w:b/>
          <w:sz w:val="26"/>
          <w:szCs w:val="26"/>
        </w:rPr>
        <w:t>O</w:t>
      </w:r>
      <w:r w:rsidR="006C75E7">
        <w:rPr>
          <w:rFonts w:ascii="Calibri" w:hAnsi="Calibri" w:cs="Calibri"/>
          <w:b/>
          <w:sz w:val="26"/>
          <w:szCs w:val="26"/>
        </w:rPr>
        <w:t xml:space="preserve">ne </w:t>
      </w:r>
      <w:r w:rsidRPr="00F10E46">
        <w:rPr>
          <w:rFonts w:ascii="Calibri" w:hAnsi="Calibri" w:cs="Calibri"/>
          <w:b/>
          <w:sz w:val="26"/>
          <w:szCs w:val="26"/>
        </w:rPr>
        <w:t>Meetings</w:t>
      </w:r>
    </w:p>
    <w:p w14:paraId="03504BDA" w14:textId="77777777" w:rsidR="00F7668D" w:rsidRDefault="00F7668D" w:rsidP="00F7668D">
      <w:pPr>
        <w:jc w:val="center"/>
        <w:rPr>
          <w:rFonts w:ascii="Calibri" w:hAnsi="Calibri" w:cs="Calibri"/>
          <w:sz w:val="26"/>
          <w:szCs w:val="26"/>
        </w:rPr>
      </w:pPr>
      <w:r w:rsidRPr="00097D6A">
        <w:rPr>
          <w:rFonts w:ascii="Calibri" w:hAnsi="Calibri" w:cs="Calibri"/>
          <w:b/>
          <w:sz w:val="26"/>
          <w:szCs w:val="26"/>
        </w:rPr>
        <w:t>Date</w:t>
      </w:r>
      <w:r>
        <w:rPr>
          <w:rFonts w:ascii="Calibri" w:hAnsi="Calibri" w:cs="Calibri"/>
          <w:sz w:val="26"/>
          <w:szCs w:val="26"/>
        </w:rPr>
        <w:t>: Wednesday, December 26, 2018</w:t>
      </w:r>
    </w:p>
    <w:p w14:paraId="3A7A956E" w14:textId="77777777" w:rsidR="00F7668D" w:rsidRDefault="00F7668D" w:rsidP="00F7668D">
      <w:pPr>
        <w:jc w:val="center"/>
        <w:rPr>
          <w:rFonts w:ascii="Calibri" w:hAnsi="Calibri" w:cs="Calibri"/>
          <w:sz w:val="26"/>
          <w:szCs w:val="26"/>
        </w:rPr>
      </w:pPr>
      <w:r w:rsidRPr="00097D6A">
        <w:rPr>
          <w:rFonts w:ascii="Calibri" w:hAnsi="Calibri" w:cs="Calibri"/>
          <w:b/>
          <w:sz w:val="26"/>
          <w:szCs w:val="26"/>
        </w:rPr>
        <w:t>Venue</w:t>
      </w:r>
      <w:r>
        <w:rPr>
          <w:rFonts w:ascii="Calibri" w:hAnsi="Calibri" w:cs="Calibri"/>
          <w:b/>
          <w:sz w:val="26"/>
          <w:szCs w:val="26"/>
        </w:rPr>
        <w:t xml:space="preserve">: </w:t>
      </w:r>
      <w:r w:rsidRPr="00664D51">
        <w:rPr>
          <w:rFonts w:ascii="Calibri" w:hAnsi="Calibri" w:cs="Calibri"/>
          <w:i/>
          <w:sz w:val="26"/>
          <w:szCs w:val="26"/>
        </w:rPr>
        <w:t>TBC</w:t>
      </w:r>
    </w:p>
    <w:p w14:paraId="4489C0D0" w14:textId="77777777" w:rsidR="005344AF" w:rsidRPr="00F43686" w:rsidRDefault="005344AF" w:rsidP="00F7668D">
      <w:pPr>
        <w:rPr>
          <w:rFonts w:ascii="Calibri" w:hAnsi="Calibri" w:cs="Calibri"/>
          <w:sz w:val="26"/>
          <w:szCs w:val="26"/>
        </w:rPr>
      </w:pPr>
    </w:p>
    <w:p w14:paraId="51D3EF3E" w14:textId="77777777" w:rsidR="00915DA9" w:rsidRDefault="00915DA9" w:rsidP="00915DA9">
      <w:pPr>
        <w:rPr>
          <w:rFonts w:ascii="Calibri" w:hAnsi="Calibri" w:cs="Calibri"/>
          <w:sz w:val="26"/>
          <w:szCs w:val="26"/>
        </w:rPr>
      </w:pP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5"/>
        <w:gridCol w:w="815"/>
        <w:gridCol w:w="1111"/>
        <w:gridCol w:w="6614"/>
      </w:tblGrid>
      <w:tr w:rsidR="00915DA9" w:rsidRPr="00AB062D" w14:paraId="607190B3" w14:textId="77777777" w:rsidTr="00EB36EF">
        <w:trPr>
          <w:trHeight w:val="338"/>
          <w:tblHeader/>
        </w:trPr>
        <w:tc>
          <w:tcPr>
            <w:tcW w:w="8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4A8E0154" w14:textId="77777777" w:rsidR="00915DA9" w:rsidRPr="00F43686" w:rsidRDefault="00915DA9" w:rsidP="00EB36EF">
            <w:pPr>
              <w:rPr>
                <w:rFonts w:ascii="Calibri" w:eastAsiaTheme="minorHAns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From</w:t>
            </w:r>
          </w:p>
        </w:tc>
        <w:tc>
          <w:tcPr>
            <w:tcW w:w="8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44D5CB42" w14:textId="77777777" w:rsidR="00915DA9" w:rsidRPr="00F43686" w:rsidRDefault="00915DA9" w:rsidP="00EB36EF">
            <w:pP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To</w:t>
            </w:r>
          </w:p>
        </w:tc>
        <w:tc>
          <w:tcPr>
            <w:tcW w:w="11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58E3715A" w14:textId="77777777" w:rsidR="00915DA9" w:rsidRPr="00F43686" w:rsidRDefault="00915DA9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Minutes</w:t>
            </w:r>
          </w:p>
        </w:tc>
        <w:tc>
          <w:tcPr>
            <w:tcW w:w="66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8806363" w14:textId="77777777" w:rsidR="00915DA9" w:rsidRPr="00F43686" w:rsidRDefault="00915DA9" w:rsidP="00EB36EF">
            <w:pP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 xml:space="preserve">                                      </w:t>
            </w:r>
            <w:r w:rsidRPr="00F43686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Event</w:t>
            </w:r>
          </w:p>
        </w:tc>
      </w:tr>
      <w:tr w:rsidR="00915DA9" w:rsidRPr="00AB062D" w14:paraId="39CC6419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FC904A8" w14:textId="4F4ECD41" w:rsidR="00915DA9" w:rsidRPr="00F43686" w:rsidRDefault="00E7714A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2:0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5DC494DE" w14:textId="73AB06FF" w:rsidR="00915DA9" w:rsidRPr="00F43686" w:rsidRDefault="00E7714A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3:3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599001F5" w14:textId="11265A16" w:rsidR="00915DA9" w:rsidRPr="00F43686" w:rsidRDefault="00E7714A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20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A6EB015" w14:textId="77777777" w:rsidR="00915DA9" w:rsidRDefault="00915DA9" w:rsidP="00915DA9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>Make in India – Roundtable Discussion</w:t>
            </w:r>
          </w:p>
          <w:p w14:paraId="7365D132" w14:textId="77777777" w:rsidR="00915DA9" w:rsidRDefault="00915DA9" w:rsidP="00915DA9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</w:p>
          <w:p w14:paraId="6D5FEE7A" w14:textId="61F4B048" w:rsidR="00E7714A" w:rsidRDefault="00E7714A" w:rsidP="00915DA9">
            <w:pPr>
              <w:rPr>
                <w:rFonts w:ascii="Times" w:hAnsi="Times"/>
                <w:color w:val="000000"/>
                <w:sz w:val="27"/>
                <w:szCs w:val="27"/>
              </w:rPr>
            </w:pPr>
            <w:r>
              <w:rPr>
                <w:rFonts w:ascii="Times" w:hAnsi="Times"/>
                <w:color w:val="000000"/>
                <w:sz w:val="27"/>
                <w:szCs w:val="27"/>
              </w:rPr>
              <w:t xml:space="preserve">Agenda: </w:t>
            </w:r>
            <w:r w:rsidR="00915DA9">
              <w:rPr>
                <w:rFonts w:ascii="Times" w:hAnsi="Times"/>
                <w:color w:val="000000"/>
                <w:sz w:val="27"/>
                <w:szCs w:val="27"/>
              </w:rPr>
              <w:t xml:space="preserve">Chinese businesses investing in to India and their </w:t>
            </w:r>
            <w:r>
              <w:rPr>
                <w:rFonts w:ascii="Times" w:hAnsi="Times"/>
                <w:color w:val="000000"/>
                <w:sz w:val="27"/>
                <w:szCs w:val="27"/>
              </w:rPr>
              <w:t>queries</w:t>
            </w:r>
            <w:r w:rsidR="00915DA9">
              <w:rPr>
                <w:rFonts w:ascii="Times" w:hAnsi="Times"/>
                <w:color w:val="000000"/>
                <w:sz w:val="27"/>
                <w:szCs w:val="27"/>
              </w:rPr>
              <w:t xml:space="preserve"> on (indicative areas): </w:t>
            </w:r>
          </w:p>
          <w:p w14:paraId="0BDB34CE" w14:textId="1770E868" w:rsidR="00E7714A" w:rsidRPr="00E7714A" w:rsidRDefault="00915DA9" w:rsidP="00E7714A">
            <w:pPr>
              <w:pStyle w:val="ListParagraph"/>
              <w:numPr>
                <w:ilvl w:val="0"/>
                <w:numId w:val="9"/>
              </w:numPr>
              <w:rPr>
                <w:rFonts w:ascii="Times" w:hAnsi="Times"/>
                <w:color w:val="000000"/>
                <w:sz w:val="27"/>
                <w:szCs w:val="27"/>
              </w:rPr>
            </w:pPr>
            <w:r w:rsidRPr="00E7714A">
              <w:rPr>
                <w:rFonts w:ascii="Times" w:hAnsi="Times"/>
                <w:color w:val="000000"/>
                <w:sz w:val="27"/>
                <w:szCs w:val="27"/>
              </w:rPr>
              <w:t xml:space="preserve">HR Policy </w:t>
            </w:r>
          </w:p>
          <w:p w14:paraId="6E0E2036" w14:textId="031B9AD1" w:rsidR="00E7714A" w:rsidRPr="00E7714A" w:rsidRDefault="00915DA9" w:rsidP="00E7714A">
            <w:pPr>
              <w:pStyle w:val="ListParagraph"/>
              <w:numPr>
                <w:ilvl w:val="0"/>
                <w:numId w:val="9"/>
              </w:numPr>
              <w:rPr>
                <w:rFonts w:ascii="Times" w:hAnsi="Times"/>
                <w:color w:val="000000"/>
                <w:sz w:val="27"/>
                <w:szCs w:val="27"/>
              </w:rPr>
            </w:pPr>
            <w:r w:rsidRPr="00E7714A">
              <w:rPr>
                <w:rFonts w:ascii="Times" w:hAnsi="Times"/>
                <w:color w:val="000000"/>
                <w:sz w:val="27"/>
                <w:szCs w:val="27"/>
              </w:rPr>
              <w:t xml:space="preserve">Income Tax/GST/Customs Duty </w:t>
            </w:r>
          </w:p>
          <w:p w14:paraId="6FC39605" w14:textId="77777777" w:rsidR="00E7714A" w:rsidRPr="00E7714A" w:rsidRDefault="00E7714A" w:rsidP="00E7714A">
            <w:pPr>
              <w:pStyle w:val="ListParagraph"/>
              <w:numPr>
                <w:ilvl w:val="0"/>
                <w:numId w:val="9"/>
              </w:numPr>
              <w:rPr>
                <w:rFonts w:ascii="Times" w:hAnsi="Times"/>
                <w:color w:val="000000"/>
                <w:sz w:val="27"/>
                <w:szCs w:val="27"/>
              </w:rPr>
            </w:pPr>
            <w:r w:rsidRPr="00E7714A">
              <w:rPr>
                <w:rFonts w:ascii="Times" w:hAnsi="Times"/>
                <w:color w:val="000000"/>
                <w:sz w:val="27"/>
                <w:szCs w:val="27"/>
              </w:rPr>
              <w:t xml:space="preserve">Leather &amp; Footwear Clusters </w:t>
            </w:r>
          </w:p>
          <w:p w14:paraId="39EF34BB" w14:textId="77777777" w:rsidR="00E7714A" w:rsidRPr="00E7714A" w:rsidRDefault="00E7714A" w:rsidP="00E7714A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E7714A">
              <w:rPr>
                <w:rFonts w:ascii="Times" w:hAnsi="Times"/>
                <w:color w:val="000000"/>
                <w:sz w:val="27"/>
                <w:szCs w:val="27"/>
              </w:rPr>
              <w:t>State Incentives &amp; Opportunities</w:t>
            </w:r>
          </w:p>
          <w:p w14:paraId="04A7F0C5" w14:textId="7AE83968" w:rsidR="00915DA9" w:rsidRPr="00E7714A" w:rsidRDefault="00E7714A" w:rsidP="00E7714A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E7714A">
              <w:rPr>
                <w:rFonts w:ascii="Times" w:hAnsi="Times"/>
                <w:color w:val="000000"/>
                <w:sz w:val="27"/>
                <w:szCs w:val="27"/>
              </w:rPr>
              <w:t xml:space="preserve"> </w:t>
            </w:r>
            <w:r w:rsidR="00915DA9" w:rsidRPr="00E7714A">
              <w:rPr>
                <w:rFonts w:ascii="Times" w:hAnsi="Times"/>
                <w:i/>
                <w:color w:val="000000"/>
                <w:sz w:val="27"/>
                <w:szCs w:val="27"/>
              </w:rPr>
              <w:t>[Note: Participants may please submit their written questions in advance on the aforesaid and any other topics by</w:t>
            </w:r>
            <w:r w:rsidRPr="00E7714A">
              <w:rPr>
                <w:rFonts w:ascii="Times" w:hAnsi="Times"/>
                <w:i/>
                <w:color w:val="000000"/>
                <w:sz w:val="27"/>
                <w:szCs w:val="27"/>
              </w:rPr>
              <w:t xml:space="preserve"> December 15</w:t>
            </w:r>
            <w:r w:rsidR="00915DA9" w:rsidRPr="00E7714A">
              <w:rPr>
                <w:rFonts w:ascii="Times" w:hAnsi="Times"/>
                <w:i/>
                <w:color w:val="000000"/>
                <w:sz w:val="27"/>
                <w:szCs w:val="27"/>
              </w:rPr>
              <w:t>, 2018 to the RSVP address]</w:t>
            </w:r>
          </w:p>
        </w:tc>
      </w:tr>
      <w:tr w:rsidR="00915DA9" w:rsidRPr="00AB062D" w14:paraId="213572C1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67A03381" w14:textId="0B45F3FF" w:rsidR="00915DA9" w:rsidRPr="00F43686" w:rsidRDefault="00915DA9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3:</w:t>
            </w:r>
            <w:r w:rsidR="00E7714A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3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07E4D733" w14:textId="44E4FBE2" w:rsidR="00915DA9" w:rsidRPr="00F43686" w:rsidRDefault="00E7714A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6:0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1207240" w14:textId="694C1CCB" w:rsidR="00915DA9" w:rsidRPr="00F43686" w:rsidRDefault="00915DA9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57ADA301" w14:textId="3FD6BBBB" w:rsidR="00E7714A" w:rsidRDefault="00915DA9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>One-to-One Meetings</w:t>
            </w:r>
            <w:r w:rsidR="00E7714A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 (Parallel sessions):</w:t>
            </w:r>
          </w:p>
          <w:p w14:paraId="1C265A06" w14:textId="77777777" w:rsidR="00E7714A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</w:p>
          <w:p w14:paraId="541DE0B7" w14:textId="4B1A3A33" w:rsidR="00915DA9" w:rsidRPr="00E7714A" w:rsidRDefault="00E7714A" w:rsidP="00E7714A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i/>
                <w:sz w:val="26"/>
                <w:szCs w:val="26"/>
                <w:lang w:eastAsia="en-IN"/>
              </w:rPr>
            </w:pPr>
            <w:r w:rsidRPr="00E7714A">
              <w:rPr>
                <w:rFonts w:ascii="Calibri" w:hAnsi="Calibri" w:cs="Calibri"/>
                <w:sz w:val="26"/>
                <w:szCs w:val="26"/>
                <w:lang w:eastAsia="en-IN"/>
              </w:rPr>
              <w:t>Government of India</w:t>
            </w:r>
            <w:r w:rsidR="00915DA9" w:rsidRPr="00E7714A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 and </w:t>
            </w:r>
            <w:r w:rsidRPr="00E7714A">
              <w:rPr>
                <w:rFonts w:ascii="Calibri" w:hAnsi="Calibri" w:cs="Calibri"/>
                <w:sz w:val="26"/>
                <w:szCs w:val="26"/>
                <w:lang w:eastAsia="en-IN"/>
              </w:rPr>
              <w:t>Interested Chinese Investors</w:t>
            </w:r>
            <w:r w:rsidR="00915DA9" w:rsidRPr="00E7714A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 </w:t>
            </w:r>
            <w:r w:rsidR="00915DA9" w:rsidRPr="00E7714A">
              <w:rPr>
                <w:rFonts w:ascii="Calibri" w:hAnsi="Calibri" w:cs="Calibri"/>
                <w:i/>
                <w:sz w:val="26"/>
                <w:szCs w:val="26"/>
                <w:lang w:eastAsia="en-IN"/>
              </w:rPr>
              <w:t>(other attendees to include representatives from CG, CCPIT &amp; Invest India)</w:t>
            </w:r>
          </w:p>
          <w:p w14:paraId="57C23EFC" w14:textId="0F3EAC91" w:rsidR="00E7714A" w:rsidRDefault="00E7714A" w:rsidP="00EB36EF">
            <w:pPr>
              <w:rPr>
                <w:rFonts w:ascii="Calibri" w:hAnsi="Calibri" w:cs="Calibri"/>
                <w:i/>
                <w:sz w:val="26"/>
                <w:szCs w:val="26"/>
                <w:lang w:eastAsia="en-IN"/>
              </w:rPr>
            </w:pPr>
          </w:p>
          <w:p w14:paraId="769B3F6E" w14:textId="33F1309A" w:rsidR="00BE2B8C" w:rsidRPr="00BE2B8C" w:rsidRDefault="00E7714A" w:rsidP="00BE2B8C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i/>
                <w:sz w:val="26"/>
                <w:szCs w:val="26"/>
                <w:lang w:eastAsia="en-IN"/>
              </w:rPr>
            </w:pPr>
            <w:r w:rsidRPr="00E7714A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Indian Companies and Chinese Companies </w:t>
            </w:r>
            <w:r w:rsidRPr="00E7714A">
              <w:rPr>
                <w:rFonts w:ascii="Calibri" w:hAnsi="Calibri" w:cs="Calibri"/>
                <w:i/>
                <w:sz w:val="26"/>
                <w:szCs w:val="26"/>
                <w:lang w:eastAsia="en-IN"/>
              </w:rPr>
              <w:t>(other attendees to include representatives from CG, CCPIT &amp; Invest India)</w:t>
            </w:r>
          </w:p>
          <w:p w14:paraId="04CC0055" w14:textId="77777777" w:rsidR="00E7714A" w:rsidRPr="00F43686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</w:p>
        </w:tc>
      </w:tr>
    </w:tbl>
    <w:p w14:paraId="5101486B" w14:textId="77777777" w:rsidR="00F7668D" w:rsidRPr="00F43686" w:rsidRDefault="00F7668D" w:rsidP="00F7668D">
      <w:pPr>
        <w:rPr>
          <w:rFonts w:ascii="Calibri" w:hAnsi="Calibri" w:cs="Calibri"/>
          <w:sz w:val="26"/>
          <w:szCs w:val="26"/>
        </w:rPr>
      </w:pPr>
    </w:p>
    <w:p w14:paraId="394418DF" w14:textId="77777777" w:rsidR="00F7668D" w:rsidRPr="009B336B" w:rsidRDefault="00F7668D" w:rsidP="009B336B">
      <w:pPr>
        <w:pStyle w:val="Heading1"/>
      </w:pPr>
      <w:bookmarkStart w:id="6" w:name="_Toc529885591"/>
      <w:r w:rsidRPr="009B336B">
        <w:t>agenda – 27 December 2018</w:t>
      </w:r>
      <w:bookmarkEnd w:id="6"/>
    </w:p>
    <w:p w14:paraId="047B015A" w14:textId="77777777" w:rsidR="00F7668D" w:rsidRPr="009B336B" w:rsidRDefault="00F7668D" w:rsidP="00F7668D">
      <w:pPr>
        <w:jc w:val="center"/>
        <w:rPr>
          <w:rFonts w:ascii="Calibri" w:hAnsi="Calibri" w:cs="Calibri"/>
          <w:b/>
          <w:sz w:val="26"/>
          <w:szCs w:val="26"/>
        </w:rPr>
      </w:pPr>
      <w:r w:rsidRPr="009B336B">
        <w:rPr>
          <w:rFonts w:ascii="Calibri" w:hAnsi="Calibri" w:cs="Calibri"/>
          <w:b/>
          <w:sz w:val="26"/>
          <w:szCs w:val="26"/>
        </w:rPr>
        <w:t>Event: Working Session</w:t>
      </w:r>
    </w:p>
    <w:p w14:paraId="7DEF811B" w14:textId="77777777" w:rsidR="00F7668D" w:rsidRPr="009B336B" w:rsidRDefault="00F7668D" w:rsidP="00F7668D">
      <w:pPr>
        <w:jc w:val="center"/>
        <w:rPr>
          <w:rFonts w:ascii="Calibri" w:hAnsi="Calibri" w:cs="Calibri"/>
          <w:sz w:val="26"/>
          <w:szCs w:val="26"/>
        </w:rPr>
      </w:pPr>
      <w:r w:rsidRPr="009B336B">
        <w:rPr>
          <w:rFonts w:ascii="Calibri" w:hAnsi="Calibri" w:cs="Calibri"/>
          <w:b/>
          <w:sz w:val="26"/>
          <w:szCs w:val="26"/>
        </w:rPr>
        <w:t>Date</w:t>
      </w:r>
      <w:r w:rsidRPr="009B336B">
        <w:rPr>
          <w:rFonts w:ascii="Calibri" w:hAnsi="Calibri" w:cs="Calibri"/>
          <w:sz w:val="26"/>
          <w:szCs w:val="26"/>
        </w:rPr>
        <w:t>: Thursday, December 27, 2018</w:t>
      </w:r>
    </w:p>
    <w:p w14:paraId="6838D77A" w14:textId="77777777" w:rsidR="00F7668D" w:rsidRPr="009B336B" w:rsidRDefault="00F7668D" w:rsidP="00F7668D">
      <w:pPr>
        <w:jc w:val="center"/>
        <w:rPr>
          <w:rFonts w:ascii="Calibri" w:hAnsi="Calibri" w:cs="Calibri"/>
          <w:sz w:val="26"/>
          <w:szCs w:val="26"/>
        </w:rPr>
      </w:pPr>
      <w:r w:rsidRPr="009B336B">
        <w:rPr>
          <w:rFonts w:ascii="Calibri" w:hAnsi="Calibri" w:cs="Calibri"/>
          <w:b/>
          <w:sz w:val="26"/>
          <w:szCs w:val="26"/>
        </w:rPr>
        <w:t xml:space="preserve">Venue: </w:t>
      </w:r>
      <w:r w:rsidRPr="009B336B">
        <w:rPr>
          <w:rFonts w:ascii="Calibri" w:hAnsi="Calibri" w:cs="Calibri"/>
          <w:i/>
          <w:sz w:val="26"/>
          <w:szCs w:val="26"/>
        </w:rPr>
        <w:t>TBC</w:t>
      </w:r>
    </w:p>
    <w:p w14:paraId="67AF4819" w14:textId="77777777" w:rsidR="00F7668D" w:rsidRDefault="00F7668D" w:rsidP="00F7668D">
      <w:pPr>
        <w:rPr>
          <w:rFonts w:ascii="Calibri" w:hAnsi="Calibri" w:cs="Calibri"/>
          <w:sz w:val="26"/>
          <w:szCs w:val="26"/>
        </w:rPr>
      </w:pP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5"/>
        <w:gridCol w:w="815"/>
        <w:gridCol w:w="1111"/>
        <w:gridCol w:w="6614"/>
      </w:tblGrid>
      <w:tr w:rsidR="00F7668D" w:rsidRPr="00AB062D" w14:paraId="50B7981E" w14:textId="77777777" w:rsidTr="00EB36EF">
        <w:trPr>
          <w:trHeight w:val="338"/>
          <w:tblHeader/>
        </w:trPr>
        <w:tc>
          <w:tcPr>
            <w:tcW w:w="8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4A6DCCAF" w14:textId="77777777" w:rsidR="00F7668D" w:rsidRPr="009B336B" w:rsidRDefault="00F7668D" w:rsidP="00EB36EF">
            <w:pPr>
              <w:rPr>
                <w:rFonts w:ascii="Calibri" w:eastAsiaTheme="minorHAnsi" w:hAnsi="Calibri" w:cs="Calibri"/>
                <w:b/>
                <w:bCs/>
                <w:sz w:val="26"/>
                <w:szCs w:val="26"/>
                <w:lang w:eastAsia="en-IN"/>
              </w:rPr>
            </w:pPr>
            <w:r w:rsidRPr="009B336B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From</w:t>
            </w:r>
          </w:p>
        </w:tc>
        <w:tc>
          <w:tcPr>
            <w:tcW w:w="8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1523B19" w14:textId="77777777" w:rsidR="00F7668D" w:rsidRPr="009B336B" w:rsidRDefault="00F7668D" w:rsidP="00EB36EF">
            <w:pP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9B336B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To</w:t>
            </w:r>
          </w:p>
        </w:tc>
        <w:tc>
          <w:tcPr>
            <w:tcW w:w="11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AB23300" w14:textId="77777777" w:rsidR="00F7668D" w:rsidRPr="009B336B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9B336B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Minutes</w:t>
            </w:r>
          </w:p>
        </w:tc>
        <w:tc>
          <w:tcPr>
            <w:tcW w:w="66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15B9032" w14:textId="548DC3C8" w:rsidR="00F7668D" w:rsidRPr="009B336B" w:rsidRDefault="003E3CCF" w:rsidP="003E3CCF">
            <w:pP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 xml:space="preserve">                                   </w:t>
            </w:r>
            <w:r w:rsidR="00F7668D" w:rsidRPr="009B336B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 xml:space="preserve">Event </w:t>
            </w:r>
          </w:p>
        </w:tc>
      </w:tr>
      <w:tr w:rsidR="00F7668D" w:rsidRPr="00AB062D" w14:paraId="73C1D1C3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E539B74" w14:textId="77777777" w:rsidR="00F7668D" w:rsidRPr="00333BAD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333BAD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:3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587F81D6" w14:textId="77777777" w:rsidR="00F7668D" w:rsidRPr="00333BAD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333BAD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3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EA4E0A2" w14:textId="77777777" w:rsidR="00F7668D" w:rsidRPr="00333BAD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333BAD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60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BD67457" w14:textId="77777777" w:rsidR="00F7668D" w:rsidRDefault="00915DA9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>Presentation by Sh. Anil Agrawal on “Make in India opportunities and scope for building a supply chain ecosystem in India”</w:t>
            </w:r>
            <w:r w:rsidR="00E7714A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 </w:t>
            </w:r>
          </w:p>
          <w:p w14:paraId="16844EDB" w14:textId="77777777" w:rsidR="00E7714A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</w:p>
          <w:p w14:paraId="064A844A" w14:textId="46AC8178" w:rsidR="00E7714A" w:rsidRPr="00333BAD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>Followed by Question &amp; Answer Session/Open Discussion</w:t>
            </w:r>
          </w:p>
        </w:tc>
      </w:tr>
      <w:tr w:rsidR="00E7714A" w:rsidRPr="00AB062D" w14:paraId="0042F007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63300F2" w14:textId="3BD0EDDC" w:rsidR="00E7714A" w:rsidRPr="00333BAD" w:rsidRDefault="00E7714A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3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DB82B47" w14:textId="1397269E" w:rsidR="00E7714A" w:rsidRPr="00333BAD" w:rsidRDefault="00E7714A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2:0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D611F68" w14:textId="336DF5DF" w:rsidR="00E7714A" w:rsidRPr="00333BAD" w:rsidRDefault="00E7714A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30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1FE9FBD" w14:textId="6E9DA09B" w:rsidR="00E7714A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Break </w:t>
            </w:r>
          </w:p>
        </w:tc>
      </w:tr>
      <w:tr w:rsidR="00E7714A" w:rsidRPr="00AB062D" w14:paraId="17E0A1E3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ADF89A7" w14:textId="392DDE54" w:rsidR="00E7714A" w:rsidRDefault="00E7714A" w:rsidP="00E7714A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2:0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1CB0A97B" w14:textId="46873806" w:rsidR="00E7714A" w:rsidRDefault="00E7714A" w:rsidP="00E7714A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2</w:t>
            </w:r>
            <w:r w:rsidRPr="00333BAD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:</w:t>
            </w: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0</w:t>
            </w:r>
            <w:r w:rsidRPr="00333BAD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062970B" w14:textId="77777777" w:rsidR="00E7714A" w:rsidRDefault="00E7714A" w:rsidP="00E7714A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12B19C2" w14:textId="77777777" w:rsidR="00E7714A" w:rsidRDefault="00E7714A" w:rsidP="00E7714A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</w:p>
          <w:p w14:paraId="4C7D0F54" w14:textId="5A336809" w:rsidR="00E7714A" w:rsidRDefault="00E7714A" w:rsidP="00E7714A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>One-to-One Meetings (Parallel sessions):</w:t>
            </w:r>
          </w:p>
          <w:p w14:paraId="74C1D87D" w14:textId="77777777" w:rsidR="00E7714A" w:rsidRDefault="00E7714A" w:rsidP="00E7714A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</w:p>
          <w:p w14:paraId="4B9B1E7B" w14:textId="77777777" w:rsidR="00E7714A" w:rsidRPr="00E7714A" w:rsidRDefault="00E7714A" w:rsidP="00E7714A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i/>
                <w:sz w:val="26"/>
                <w:szCs w:val="26"/>
                <w:lang w:eastAsia="en-IN"/>
              </w:rPr>
            </w:pPr>
            <w:r w:rsidRPr="00E7714A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Government of India and Interested Chinese Investors </w:t>
            </w:r>
            <w:r w:rsidRPr="00E7714A">
              <w:rPr>
                <w:rFonts w:ascii="Calibri" w:hAnsi="Calibri" w:cs="Calibri"/>
                <w:i/>
                <w:sz w:val="26"/>
                <w:szCs w:val="26"/>
                <w:lang w:eastAsia="en-IN"/>
              </w:rPr>
              <w:t>(other attendees to include representatives from CG, CCPIT &amp; Invest India)</w:t>
            </w:r>
          </w:p>
          <w:p w14:paraId="18ED4441" w14:textId="77777777" w:rsidR="00E7714A" w:rsidRDefault="00E7714A" w:rsidP="00E7714A">
            <w:pPr>
              <w:rPr>
                <w:rFonts w:ascii="Calibri" w:hAnsi="Calibri" w:cs="Calibri"/>
                <w:i/>
                <w:sz w:val="26"/>
                <w:szCs w:val="26"/>
                <w:lang w:eastAsia="en-IN"/>
              </w:rPr>
            </w:pPr>
          </w:p>
          <w:p w14:paraId="0D2F7B36" w14:textId="7A2EC419" w:rsidR="00E7714A" w:rsidRDefault="00E7714A" w:rsidP="00E7714A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i/>
                <w:sz w:val="26"/>
                <w:szCs w:val="26"/>
                <w:lang w:eastAsia="en-IN"/>
              </w:rPr>
            </w:pPr>
            <w:r w:rsidRPr="00E7714A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Indian Companies and Chinese Companies </w:t>
            </w:r>
            <w:r w:rsidRPr="00E7714A">
              <w:rPr>
                <w:rFonts w:ascii="Calibri" w:hAnsi="Calibri" w:cs="Calibri"/>
                <w:i/>
                <w:sz w:val="26"/>
                <w:szCs w:val="26"/>
                <w:lang w:eastAsia="en-IN"/>
              </w:rPr>
              <w:t>(other attendees to include representatives from CG, CCPIT &amp; Invest India)</w:t>
            </w:r>
          </w:p>
          <w:p w14:paraId="21496627" w14:textId="3B2B74E0" w:rsidR="00642327" w:rsidRPr="00642327" w:rsidRDefault="00642327" w:rsidP="00642327">
            <w:pPr>
              <w:rPr>
                <w:rFonts w:ascii="Calibri" w:hAnsi="Calibri" w:cs="Calibri"/>
                <w:i/>
                <w:sz w:val="26"/>
                <w:szCs w:val="26"/>
                <w:lang w:eastAsia="en-IN"/>
              </w:rPr>
            </w:pPr>
          </w:p>
        </w:tc>
      </w:tr>
      <w:tr w:rsidR="00E7714A" w:rsidRPr="00AB062D" w14:paraId="3F152B0A" w14:textId="77777777" w:rsidTr="00E7714A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D991F99" w14:textId="2639F1DE" w:rsidR="00E7714A" w:rsidRPr="00333BAD" w:rsidRDefault="00E7714A" w:rsidP="00E7714A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2:0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65E10DE" w14:textId="5F5D0ADE" w:rsidR="00E7714A" w:rsidRPr="00333BAD" w:rsidRDefault="00E7714A" w:rsidP="00E7714A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4:0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01B9D7DD" w14:textId="62F0DDD4" w:rsidR="00E7714A" w:rsidRPr="00333BAD" w:rsidRDefault="00E7714A" w:rsidP="00E7714A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519AEA23" w14:textId="0F76C36A" w:rsidR="00E7714A" w:rsidRPr="00333BAD" w:rsidRDefault="00E7714A" w:rsidP="00E7714A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>Networking Lunch Session</w:t>
            </w:r>
          </w:p>
        </w:tc>
      </w:tr>
      <w:tr w:rsidR="00E7714A" w:rsidRPr="00AB062D" w14:paraId="08AD982B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A2105D0" w14:textId="5335A87C" w:rsidR="00E7714A" w:rsidRPr="00333BAD" w:rsidRDefault="00E7714A" w:rsidP="00E7714A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4FE8B49C" w14:textId="0D6E1559" w:rsidR="00E7714A" w:rsidRPr="00333BAD" w:rsidRDefault="00E7714A" w:rsidP="00E7714A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D65996B" w14:textId="77777777" w:rsidR="00E7714A" w:rsidRPr="00333BAD" w:rsidRDefault="00E7714A" w:rsidP="00E7714A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2DBB620F" w14:textId="4E91EF98" w:rsidR="00E7714A" w:rsidRPr="00333BAD" w:rsidRDefault="00E7714A" w:rsidP="00E7714A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Travel to Xiamen </w:t>
            </w:r>
          </w:p>
        </w:tc>
      </w:tr>
    </w:tbl>
    <w:p w14:paraId="76E08FB9" w14:textId="63B2ED6F" w:rsidR="00E7714A" w:rsidRDefault="00E7714A" w:rsidP="00F7668D">
      <w:pPr>
        <w:rPr>
          <w:rFonts w:ascii="Calibri" w:hAnsi="Calibri" w:cs="Calibri"/>
          <w:sz w:val="26"/>
          <w:szCs w:val="26"/>
        </w:rPr>
      </w:pPr>
    </w:p>
    <w:p w14:paraId="624BB3A8" w14:textId="77777777" w:rsidR="00E7714A" w:rsidRDefault="00E7714A" w:rsidP="00F7668D">
      <w:pPr>
        <w:rPr>
          <w:rFonts w:ascii="Calibri" w:hAnsi="Calibri" w:cs="Calibri"/>
          <w:sz w:val="26"/>
          <w:szCs w:val="26"/>
        </w:rPr>
      </w:pPr>
    </w:p>
    <w:p w14:paraId="49B822A5" w14:textId="77777777" w:rsidR="00F7668D" w:rsidRPr="001F3FBF" w:rsidRDefault="00F7668D" w:rsidP="009B336B">
      <w:pPr>
        <w:pStyle w:val="Heading1"/>
      </w:pPr>
      <w:bookmarkStart w:id="7" w:name="_Toc529885592"/>
      <w:r>
        <w:t>agenda – 28 December 2018</w:t>
      </w:r>
      <w:bookmarkEnd w:id="7"/>
    </w:p>
    <w:p w14:paraId="3815E889" w14:textId="279965DA" w:rsidR="00F7668D" w:rsidRPr="001F3FBF" w:rsidRDefault="00F7668D" w:rsidP="00F7668D">
      <w:pPr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>Event</w:t>
      </w:r>
      <w:r w:rsidR="00E7714A">
        <w:rPr>
          <w:rFonts w:ascii="Calibri" w:hAnsi="Calibri" w:cs="Calibri"/>
          <w:b/>
          <w:sz w:val="26"/>
          <w:szCs w:val="26"/>
        </w:rPr>
        <w:t xml:space="preserve">: </w:t>
      </w:r>
      <w:r w:rsidR="00FE231C">
        <w:rPr>
          <w:rFonts w:ascii="Calibri" w:hAnsi="Calibri" w:cs="Calibri"/>
          <w:b/>
          <w:sz w:val="26"/>
          <w:szCs w:val="26"/>
        </w:rPr>
        <w:t xml:space="preserve">Factory </w:t>
      </w:r>
      <w:r w:rsidR="00D86682">
        <w:rPr>
          <w:rFonts w:ascii="Calibri" w:hAnsi="Calibri" w:cs="Calibri"/>
          <w:b/>
          <w:sz w:val="26"/>
          <w:szCs w:val="26"/>
        </w:rPr>
        <w:t>v</w:t>
      </w:r>
      <w:r w:rsidR="00FE231C">
        <w:rPr>
          <w:rFonts w:ascii="Calibri" w:hAnsi="Calibri" w:cs="Calibri"/>
          <w:b/>
          <w:sz w:val="26"/>
          <w:szCs w:val="26"/>
        </w:rPr>
        <w:t>isit</w:t>
      </w:r>
      <w:r w:rsidR="00915DA9">
        <w:rPr>
          <w:rFonts w:ascii="Calibri" w:hAnsi="Calibri" w:cs="Calibri"/>
          <w:b/>
          <w:sz w:val="26"/>
          <w:szCs w:val="26"/>
        </w:rPr>
        <w:t>s</w:t>
      </w:r>
    </w:p>
    <w:p w14:paraId="3B86AC62" w14:textId="77777777" w:rsidR="00F7668D" w:rsidRDefault="00F7668D" w:rsidP="00F7668D">
      <w:pPr>
        <w:jc w:val="center"/>
        <w:rPr>
          <w:rFonts w:ascii="Calibri" w:hAnsi="Calibri" w:cs="Calibri"/>
          <w:sz w:val="26"/>
          <w:szCs w:val="26"/>
        </w:rPr>
      </w:pPr>
      <w:r w:rsidRPr="00097D6A">
        <w:rPr>
          <w:rFonts w:ascii="Calibri" w:hAnsi="Calibri" w:cs="Calibri"/>
          <w:b/>
          <w:sz w:val="26"/>
          <w:szCs w:val="26"/>
        </w:rPr>
        <w:t>Date</w:t>
      </w:r>
      <w:r>
        <w:rPr>
          <w:rFonts w:ascii="Calibri" w:hAnsi="Calibri" w:cs="Calibri"/>
          <w:sz w:val="26"/>
          <w:szCs w:val="26"/>
        </w:rPr>
        <w:t>: Friday, December 28, 2018</w:t>
      </w:r>
    </w:p>
    <w:p w14:paraId="388FF28F" w14:textId="77777777" w:rsidR="00F7668D" w:rsidRDefault="00F7668D" w:rsidP="00F7668D">
      <w:pPr>
        <w:jc w:val="center"/>
        <w:rPr>
          <w:rFonts w:ascii="Calibri" w:hAnsi="Calibri" w:cs="Calibri"/>
          <w:sz w:val="26"/>
          <w:szCs w:val="26"/>
        </w:rPr>
      </w:pPr>
      <w:r w:rsidRPr="00097D6A">
        <w:rPr>
          <w:rFonts w:ascii="Calibri" w:hAnsi="Calibri" w:cs="Calibri"/>
          <w:b/>
          <w:sz w:val="26"/>
          <w:szCs w:val="26"/>
        </w:rPr>
        <w:t>Venue</w:t>
      </w:r>
      <w:r>
        <w:rPr>
          <w:rFonts w:ascii="Calibri" w:hAnsi="Calibri" w:cs="Calibri"/>
          <w:b/>
          <w:sz w:val="26"/>
          <w:szCs w:val="26"/>
        </w:rPr>
        <w:t xml:space="preserve">: </w:t>
      </w:r>
      <w:r w:rsidRPr="00664D51">
        <w:rPr>
          <w:rFonts w:ascii="Calibri" w:hAnsi="Calibri" w:cs="Calibri"/>
          <w:i/>
          <w:sz w:val="26"/>
          <w:szCs w:val="26"/>
        </w:rPr>
        <w:t>TBC</w:t>
      </w:r>
    </w:p>
    <w:p w14:paraId="05593251" w14:textId="77777777" w:rsidR="00F7668D" w:rsidRDefault="00F7668D" w:rsidP="00F7668D">
      <w:pPr>
        <w:rPr>
          <w:rFonts w:ascii="Calibri" w:hAnsi="Calibri" w:cs="Calibri"/>
          <w:sz w:val="26"/>
          <w:szCs w:val="26"/>
        </w:rPr>
      </w:pP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5"/>
        <w:gridCol w:w="815"/>
        <w:gridCol w:w="1111"/>
        <w:gridCol w:w="6614"/>
      </w:tblGrid>
      <w:tr w:rsidR="00F7668D" w:rsidRPr="00AB062D" w14:paraId="6D9A193A" w14:textId="77777777" w:rsidTr="00EB36EF">
        <w:trPr>
          <w:trHeight w:val="338"/>
          <w:tblHeader/>
        </w:trPr>
        <w:tc>
          <w:tcPr>
            <w:tcW w:w="8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49EC0326" w14:textId="77777777" w:rsidR="00F7668D" w:rsidRPr="00AB062D" w:rsidRDefault="00F7668D" w:rsidP="00EB36EF">
            <w:pPr>
              <w:rPr>
                <w:rFonts w:ascii="Calibri" w:eastAsiaTheme="minorHAnsi" w:hAnsi="Calibri" w:cs="Calibri"/>
                <w:b/>
                <w:bCs/>
                <w:color w:val="FFFFFF"/>
                <w:sz w:val="26"/>
                <w:szCs w:val="26"/>
                <w:lang w:eastAsia="en-IN"/>
              </w:rPr>
            </w:pPr>
            <w:r w:rsidRPr="00AB062D">
              <w:rPr>
                <w:rFonts w:ascii="Calibri" w:hAnsi="Calibri" w:cs="Calibri"/>
                <w:b/>
                <w:bCs/>
                <w:color w:val="FFFFFF"/>
                <w:sz w:val="26"/>
                <w:szCs w:val="26"/>
                <w:lang w:eastAsia="en-IN"/>
              </w:rPr>
              <w:t>From</w:t>
            </w:r>
          </w:p>
        </w:tc>
        <w:tc>
          <w:tcPr>
            <w:tcW w:w="8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7E41ABB5" w14:textId="77777777" w:rsidR="00F7668D" w:rsidRPr="00AB062D" w:rsidRDefault="00F7668D" w:rsidP="00EB36EF">
            <w:pPr>
              <w:rPr>
                <w:rFonts w:ascii="Calibri" w:hAnsi="Calibri" w:cs="Calibri"/>
                <w:b/>
                <w:bCs/>
                <w:color w:val="FFFFFF"/>
                <w:sz w:val="26"/>
                <w:szCs w:val="26"/>
                <w:lang w:eastAsia="en-IN"/>
              </w:rPr>
            </w:pPr>
            <w:r w:rsidRPr="00AB062D">
              <w:rPr>
                <w:rFonts w:ascii="Calibri" w:hAnsi="Calibri" w:cs="Calibri"/>
                <w:b/>
                <w:bCs/>
                <w:color w:val="FFFFFF"/>
                <w:sz w:val="26"/>
                <w:szCs w:val="26"/>
                <w:lang w:eastAsia="en-IN"/>
              </w:rPr>
              <w:t>To</w:t>
            </w:r>
          </w:p>
        </w:tc>
        <w:tc>
          <w:tcPr>
            <w:tcW w:w="11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386535F7" w14:textId="77777777" w:rsidR="00F7668D" w:rsidRPr="00AB062D" w:rsidRDefault="00F7668D" w:rsidP="00EB36EF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6"/>
                <w:szCs w:val="26"/>
                <w:lang w:eastAsia="en-IN"/>
              </w:rPr>
            </w:pPr>
            <w:r w:rsidRPr="00AB062D">
              <w:rPr>
                <w:rFonts w:ascii="Calibri" w:hAnsi="Calibri" w:cs="Calibri"/>
                <w:b/>
                <w:bCs/>
                <w:color w:val="FFFFFF"/>
                <w:sz w:val="26"/>
                <w:szCs w:val="26"/>
                <w:lang w:eastAsia="en-IN"/>
              </w:rPr>
              <w:t>Minutes</w:t>
            </w:r>
          </w:p>
        </w:tc>
        <w:tc>
          <w:tcPr>
            <w:tcW w:w="66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1DD41E46" w14:textId="7317451F" w:rsidR="00F7668D" w:rsidRPr="00AB062D" w:rsidRDefault="003E3CCF" w:rsidP="003E3CCF">
            <w:pPr>
              <w:rPr>
                <w:rFonts w:ascii="Calibri" w:hAnsi="Calibri" w:cs="Calibri"/>
                <w:b/>
                <w:bCs/>
                <w:color w:val="FFFFFF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6"/>
                <w:szCs w:val="26"/>
                <w:lang w:eastAsia="en-IN"/>
              </w:rPr>
              <w:t xml:space="preserve">                                       </w:t>
            </w:r>
            <w:r w:rsidR="00F7668D" w:rsidRPr="00AB062D">
              <w:rPr>
                <w:rFonts w:ascii="Calibri" w:hAnsi="Calibri" w:cs="Calibri"/>
                <w:b/>
                <w:bCs/>
                <w:color w:val="FFFFFF"/>
                <w:sz w:val="26"/>
                <w:szCs w:val="26"/>
                <w:lang w:eastAsia="en-IN"/>
              </w:rPr>
              <w:t>Event</w:t>
            </w:r>
            <w:r w:rsidR="00F7668D">
              <w:rPr>
                <w:rFonts w:ascii="Calibri" w:hAnsi="Calibri" w:cs="Calibri"/>
                <w:b/>
                <w:bCs/>
                <w:color w:val="FFFFFF"/>
                <w:sz w:val="26"/>
                <w:szCs w:val="26"/>
                <w:lang w:eastAsia="en-IN"/>
              </w:rPr>
              <w:t xml:space="preserve"> </w:t>
            </w:r>
          </w:p>
        </w:tc>
      </w:tr>
      <w:tr w:rsidR="00F7668D" w:rsidRPr="00AB062D" w14:paraId="3F33F417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4BC6AFF2" w14:textId="31D5925B" w:rsidR="00F7668D" w:rsidRPr="009D16B5" w:rsidRDefault="00E7714A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0:0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2058A3B8" w14:textId="4D23AA3B" w:rsidR="00F7668D" w:rsidRPr="009D16B5" w:rsidRDefault="00E7714A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</w:t>
            </w:r>
            <w:r w:rsidR="00F7668D" w:rsidRPr="009D16B5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:0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038D844B" w14:textId="77777777" w:rsidR="00F7668D" w:rsidRPr="009D16B5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6718D86E" w14:textId="4A4C92DB" w:rsidR="00F7668D" w:rsidRPr="009D16B5" w:rsidRDefault="00F7668D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9D16B5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Travel to </w:t>
            </w:r>
            <w:r w:rsidR="00E7714A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Factories </w:t>
            </w:r>
          </w:p>
        </w:tc>
      </w:tr>
      <w:tr w:rsidR="00F7668D" w:rsidRPr="00AB062D" w14:paraId="5DE994FB" w14:textId="77777777" w:rsidTr="00EB36EF">
        <w:trPr>
          <w:trHeight w:val="338"/>
        </w:trPr>
        <w:tc>
          <w:tcPr>
            <w:tcW w:w="8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4727E10F" w14:textId="7156C267" w:rsidR="00F7668D" w:rsidRPr="009D16B5" w:rsidRDefault="00E7714A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11:0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5FF1D9F5" w14:textId="77777777" w:rsidR="00F7668D" w:rsidRPr="009D16B5" w:rsidRDefault="00F7668D" w:rsidP="00EB36EF">
            <w:pPr>
              <w:jc w:val="right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  <w:r w:rsidRPr="009D16B5"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  <w:t>6:0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5C438037" w14:textId="7584B971" w:rsidR="00F7668D" w:rsidRPr="009D16B5" w:rsidRDefault="00F7668D" w:rsidP="00EB36EF">
            <w:pPr>
              <w:jc w:val="center"/>
              <w:rPr>
                <w:rFonts w:ascii="Calibri" w:hAnsi="Calibri" w:cs="Calibri"/>
                <w:b/>
                <w:bCs/>
                <w:sz w:val="26"/>
                <w:szCs w:val="26"/>
                <w:lang w:eastAsia="en-IN"/>
              </w:rPr>
            </w:pPr>
          </w:p>
        </w:tc>
        <w:tc>
          <w:tcPr>
            <w:tcW w:w="6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  <w:hideMark/>
          </w:tcPr>
          <w:p w14:paraId="181A3A29" w14:textId="4DC9DA0E" w:rsidR="00F7668D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 w:rsidRPr="00E7714A">
              <w:rPr>
                <w:rFonts w:ascii="Calibri" w:hAnsi="Calibri" w:cs="Calibri"/>
                <w:b/>
                <w:sz w:val="26"/>
                <w:szCs w:val="26"/>
                <w:lang w:eastAsia="en-IN"/>
              </w:rPr>
              <w:t>Capability Building:</w:t>
            </w: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 Factory visits to Chinese footwear manufacturers; Govt</w:t>
            </w:r>
            <w:r w:rsidR="00546D0F"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. of India </w:t>
            </w: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and Indian businesses to learn best practices used in China </w:t>
            </w:r>
          </w:p>
          <w:p w14:paraId="4B4D9D1E" w14:textId="77777777" w:rsidR="00E7714A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</w:p>
          <w:p w14:paraId="1B3E68D3" w14:textId="77777777" w:rsidR="00E7714A" w:rsidRPr="00546D0F" w:rsidRDefault="00E7714A" w:rsidP="00EB36EF">
            <w:pPr>
              <w:rPr>
                <w:rFonts w:ascii="Calibri" w:hAnsi="Calibri" w:cs="Calibri"/>
                <w:b/>
                <w:sz w:val="26"/>
                <w:szCs w:val="26"/>
                <w:lang w:eastAsia="en-IN"/>
              </w:rPr>
            </w:pPr>
            <w:r w:rsidRPr="00546D0F">
              <w:rPr>
                <w:rFonts w:ascii="Calibri" w:hAnsi="Calibri" w:cs="Calibri"/>
                <w:b/>
                <w:sz w:val="26"/>
                <w:szCs w:val="26"/>
                <w:lang w:eastAsia="en-IN"/>
              </w:rPr>
              <w:t>Attendees:</w:t>
            </w:r>
          </w:p>
          <w:p w14:paraId="7ADE7646" w14:textId="77777777" w:rsidR="00E7714A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>Indian companies</w:t>
            </w:r>
          </w:p>
          <w:p w14:paraId="62BB169C" w14:textId="77777777" w:rsidR="00E7714A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 xml:space="preserve">DIPP Representatives </w:t>
            </w:r>
          </w:p>
          <w:p w14:paraId="187D355B" w14:textId="77777777" w:rsidR="00E7714A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>CG Representatives</w:t>
            </w:r>
          </w:p>
          <w:p w14:paraId="249AB39F" w14:textId="3905156C" w:rsidR="00E7714A" w:rsidRPr="009D16B5" w:rsidRDefault="00E7714A" w:rsidP="00EB36EF">
            <w:pPr>
              <w:rPr>
                <w:rFonts w:ascii="Calibri" w:hAnsi="Calibri" w:cs="Calibri"/>
                <w:sz w:val="26"/>
                <w:szCs w:val="26"/>
                <w:lang w:eastAsia="en-IN"/>
              </w:rPr>
            </w:pPr>
            <w:r>
              <w:rPr>
                <w:rFonts w:ascii="Calibri" w:hAnsi="Calibri" w:cs="Calibri"/>
                <w:sz w:val="26"/>
                <w:szCs w:val="26"/>
                <w:lang w:eastAsia="en-IN"/>
              </w:rPr>
              <w:t>Invest India Representatives</w:t>
            </w:r>
          </w:p>
        </w:tc>
      </w:tr>
    </w:tbl>
    <w:p w14:paraId="603CB5E3" w14:textId="77777777" w:rsidR="007C2BE2" w:rsidRPr="007C2BE2" w:rsidRDefault="007C2BE2" w:rsidP="007C2BE2">
      <w:pPr>
        <w:rPr>
          <w:rFonts w:asciiTheme="majorHAnsi" w:hAnsiTheme="majorHAnsi"/>
          <w:sz w:val="24"/>
        </w:rPr>
      </w:pPr>
      <w:bookmarkStart w:id="8" w:name="_GoBack"/>
      <w:bookmarkEnd w:id="8"/>
    </w:p>
    <w:sectPr w:rsidR="007C2BE2" w:rsidRPr="007C2BE2" w:rsidSect="001001BA">
      <w:footerReference w:type="first" r:id="rId15"/>
      <w:pgSz w:w="11907" w:h="16839" w:code="9"/>
      <w:pgMar w:top="1843" w:right="1287" w:bottom="851" w:left="1338" w:header="425" w:footer="601" w:gutter="0"/>
      <w:pgBorders w:offsetFrom="page">
        <w:top w:val="single" w:sz="4" w:space="14" w:color="auto"/>
        <w:left w:val="single" w:sz="4" w:space="14" w:color="auto"/>
        <w:bottom w:val="single" w:sz="4" w:space="14" w:color="auto"/>
        <w:right w:val="single" w:sz="4" w:space="14" w:color="auto"/>
      </w:pgBorders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5E1D2" w14:textId="77777777" w:rsidR="00EF45F6" w:rsidRDefault="00EF45F6" w:rsidP="00922659">
      <w:r>
        <w:separator/>
      </w:r>
    </w:p>
  </w:endnote>
  <w:endnote w:type="continuationSeparator" w:id="0">
    <w:p w14:paraId="4B261570" w14:textId="77777777" w:rsidR="00EF45F6" w:rsidRDefault="00EF45F6" w:rsidP="009226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00000003" w:usb1="00000000" w:usb2="00000000" w:usb3="00000000" w:csb0="000000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28490" w14:textId="77777777" w:rsidR="00AA2F30" w:rsidRDefault="00AA2F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86736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C5E952" w14:textId="77777777" w:rsidR="00E21EF0" w:rsidRPr="00D90AE7" w:rsidRDefault="00E21EF0">
        <w:pPr>
          <w:pStyle w:val="Footer"/>
          <w:jc w:val="right"/>
        </w:pPr>
        <w:r w:rsidRPr="00D90AE7">
          <w:fldChar w:fldCharType="begin"/>
        </w:r>
        <w:r w:rsidRPr="00D90AE7">
          <w:instrText xml:space="preserve"> PAGE   \* MERGEFORMAT </w:instrText>
        </w:r>
        <w:r w:rsidRPr="00D90AE7">
          <w:fldChar w:fldCharType="separate"/>
        </w:r>
        <w:r w:rsidR="0059473B">
          <w:rPr>
            <w:noProof/>
          </w:rPr>
          <w:t>1</w:t>
        </w:r>
        <w:r w:rsidRPr="00D90AE7">
          <w:rPr>
            <w:noProof/>
          </w:rPr>
          <w:fldChar w:fldCharType="end"/>
        </w:r>
      </w:p>
    </w:sdtContent>
  </w:sdt>
  <w:p w14:paraId="37948F89" w14:textId="77777777" w:rsidR="00E21EF0" w:rsidRDefault="00E21EF0">
    <w:pPr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FFFFFF" w:themeColor="background1"/>
      </w:rPr>
      <w:id w:val="160741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63D1F8" w14:textId="77777777" w:rsidR="00E21EF0" w:rsidRPr="00990AF1" w:rsidRDefault="00E21EF0">
        <w:pPr>
          <w:pStyle w:val="Footer"/>
          <w:jc w:val="right"/>
          <w:rPr>
            <w:color w:val="FFFFFF" w:themeColor="background1"/>
          </w:rPr>
        </w:pPr>
        <w:r w:rsidRPr="00990AF1">
          <w:rPr>
            <w:color w:val="FFFFFF" w:themeColor="background1"/>
          </w:rPr>
          <w:fldChar w:fldCharType="begin"/>
        </w:r>
        <w:r w:rsidRPr="00990AF1">
          <w:rPr>
            <w:color w:val="FFFFFF" w:themeColor="background1"/>
          </w:rPr>
          <w:instrText xml:space="preserve"> PAGE   \* MERGEFORMAT </w:instrText>
        </w:r>
        <w:r w:rsidRPr="00990AF1">
          <w:rPr>
            <w:color w:val="FFFFFF" w:themeColor="background1"/>
          </w:rPr>
          <w:fldChar w:fldCharType="separate"/>
        </w:r>
        <w:r w:rsidR="0059473B">
          <w:rPr>
            <w:noProof/>
            <w:color w:val="FFFFFF" w:themeColor="background1"/>
          </w:rPr>
          <w:t>0</w:t>
        </w:r>
        <w:r w:rsidRPr="00990AF1">
          <w:rPr>
            <w:noProof/>
            <w:color w:val="FFFFFF" w:themeColor="background1"/>
          </w:rPr>
          <w:fldChar w:fldCharType="end"/>
        </w:r>
      </w:p>
    </w:sdtContent>
  </w:sdt>
  <w:p w14:paraId="537AC759" w14:textId="77777777" w:rsidR="00E21EF0" w:rsidRDefault="00E21EF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FFFFFF" w:themeColor="background1"/>
      </w:rPr>
      <w:id w:val="-1752717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DE590F" w14:textId="77777777" w:rsidR="00E21EF0" w:rsidRPr="00990AF1" w:rsidRDefault="00E21EF0">
        <w:pPr>
          <w:pStyle w:val="Footer"/>
          <w:jc w:val="right"/>
          <w:rPr>
            <w:color w:val="FFFFFF" w:themeColor="background1"/>
          </w:rPr>
        </w:pPr>
        <w:r w:rsidRPr="00990AF1">
          <w:rPr>
            <w:color w:val="FFFFFF" w:themeColor="background1"/>
          </w:rPr>
          <w:fldChar w:fldCharType="begin"/>
        </w:r>
        <w:r w:rsidRPr="00990AF1">
          <w:rPr>
            <w:color w:val="FFFFFF" w:themeColor="background1"/>
          </w:rPr>
          <w:instrText xml:space="preserve"> PAGE   \* MERGEFORMAT </w:instrText>
        </w:r>
        <w:r w:rsidRPr="00990AF1">
          <w:rPr>
            <w:color w:val="FFFFFF" w:themeColor="background1"/>
          </w:rPr>
          <w:fldChar w:fldCharType="separate"/>
        </w:r>
        <w:r>
          <w:rPr>
            <w:noProof/>
            <w:color w:val="FFFFFF" w:themeColor="background1"/>
          </w:rPr>
          <w:t>6</w:t>
        </w:r>
        <w:r w:rsidRPr="00990AF1">
          <w:rPr>
            <w:noProof/>
            <w:color w:val="FFFFFF" w:themeColor="background1"/>
          </w:rPr>
          <w:fldChar w:fldCharType="end"/>
        </w:r>
      </w:p>
    </w:sdtContent>
  </w:sdt>
  <w:p w14:paraId="6F0B93C0" w14:textId="77777777" w:rsidR="00E21EF0" w:rsidRDefault="00E21E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C2008" w14:textId="77777777" w:rsidR="00EF45F6" w:rsidRDefault="00EF45F6" w:rsidP="00922659">
      <w:r>
        <w:separator/>
      </w:r>
    </w:p>
  </w:footnote>
  <w:footnote w:type="continuationSeparator" w:id="0">
    <w:p w14:paraId="6AAD610C" w14:textId="77777777" w:rsidR="00EF45F6" w:rsidRDefault="00EF45F6" w:rsidP="009226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5BE54" w14:textId="77777777" w:rsidR="00AA2F30" w:rsidRDefault="00AA2F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44FC6" w14:textId="77777777" w:rsidR="00E21EF0" w:rsidRDefault="00E21EF0" w:rsidP="00E0003D">
    <w:pPr>
      <w:pStyle w:val="Title"/>
      <w:tabs>
        <w:tab w:val="left" w:pos="6855"/>
        <w:tab w:val="right" w:pos="9280"/>
      </w:tabs>
      <w:jc w:val="right"/>
      <w:rPr>
        <w:rFonts w:eastAsia="Calibri Light"/>
      </w:rPr>
    </w:pPr>
    <w:r>
      <w:rPr>
        <w:rFonts w:eastAsia="Calibri Light"/>
      </w:rPr>
      <w:tab/>
    </w:r>
    <w:r>
      <w:rPr>
        <w:rFonts w:eastAsia="Calibri Light"/>
      </w:rPr>
      <w:tab/>
    </w:r>
    <w:r w:rsidR="001001BA">
      <w:rPr>
        <w:rFonts w:eastAsia="Calibri Light"/>
        <w:noProof/>
      </w:rPr>
      <w:drawing>
        <wp:inline distT="0" distB="0" distL="0" distR="0" wp14:anchorId="2DE42231" wp14:editId="24007DB5">
          <wp:extent cx="979316" cy="707366"/>
          <wp:effectExtent l="0" t="0" r="0" b="444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nvest India Logo with IPA V2.0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7462" cy="713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D55E88" w14:textId="77777777" w:rsidR="00E21EF0" w:rsidRDefault="00E21EF0">
    <w:pPr>
      <w:spacing w:line="14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CBF99" w14:textId="77777777" w:rsidR="00E21EF0" w:rsidRDefault="00E21EF0" w:rsidP="00E0003D">
    <w:pPr>
      <w:pStyle w:val="Title"/>
      <w:jc w:val="right"/>
      <w:rPr>
        <w:rFonts w:eastAsia="Calibri Light"/>
      </w:rPr>
    </w:pPr>
    <w:r>
      <w:rPr>
        <w:rFonts w:eastAsia="Calibri Light"/>
      </w:rPr>
      <w:tab/>
    </w:r>
    <w:r>
      <w:rPr>
        <w:rFonts w:eastAsia="Calibri Light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455E8"/>
    <w:multiLevelType w:val="hybridMultilevel"/>
    <w:tmpl w:val="C19E72F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1DA91FB5"/>
    <w:multiLevelType w:val="hybridMultilevel"/>
    <w:tmpl w:val="73E22140"/>
    <w:lvl w:ilvl="0" w:tplc="EDD23D9A">
      <w:start w:val="1"/>
      <w:numFmt w:val="upperRoman"/>
      <w:lvlText w:val="%1."/>
      <w:lvlJc w:val="right"/>
      <w:pPr>
        <w:ind w:left="1080" w:hanging="360"/>
      </w:pPr>
      <w:rPr>
        <w:sz w:val="20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1B020F"/>
    <w:multiLevelType w:val="hybridMultilevel"/>
    <w:tmpl w:val="2A5A40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F1973"/>
    <w:multiLevelType w:val="hybridMultilevel"/>
    <w:tmpl w:val="3CCE0142"/>
    <w:lvl w:ilvl="0" w:tplc="9F5C06BA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EF50C4"/>
    <w:multiLevelType w:val="hybridMultilevel"/>
    <w:tmpl w:val="B76A137A"/>
    <w:lvl w:ilvl="0" w:tplc="7162176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BB5B51"/>
    <w:multiLevelType w:val="hybridMultilevel"/>
    <w:tmpl w:val="A36AB5C6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B131E6"/>
    <w:multiLevelType w:val="hybridMultilevel"/>
    <w:tmpl w:val="0EE0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C268F0"/>
    <w:multiLevelType w:val="hybridMultilevel"/>
    <w:tmpl w:val="C9F2C3A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E3C07"/>
    <w:multiLevelType w:val="hybridMultilevel"/>
    <w:tmpl w:val="1946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0E3995"/>
    <w:multiLevelType w:val="hybridMultilevel"/>
    <w:tmpl w:val="A36AB5C6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4"/>
  </w:num>
  <w:num w:numId="5">
    <w:abstractNumId w:val="5"/>
  </w:num>
  <w:num w:numId="6">
    <w:abstractNumId w:val="7"/>
  </w:num>
  <w:num w:numId="7">
    <w:abstractNumId w:val="2"/>
  </w:num>
  <w:num w:numId="8">
    <w:abstractNumId w:val="0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TI2s7C0NDcwNjJS0lEKTi0uzszPAykwrQUAj4zzvSwAAAA="/>
  </w:docVars>
  <w:rsids>
    <w:rsidRoot w:val="008E232E"/>
    <w:rsid w:val="00000FD2"/>
    <w:rsid w:val="000017E3"/>
    <w:rsid w:val="000020D7"/>
    <w:rsid w:val="00002B03"/>
    <w:rsid w:val="000038DE"/>
    <w:rsid w:val="00003D1E"/>
    <w:rsid w:val="000068A0"/>
    <w:rsid w:val="00007AEF"/>
    <w:rsid w:val="00007FE1"/>
    <w:rsid w:val="000109AC"/>
    <w:rsid w:val="00010EE9"/>
    <w:rsid w:val="000115FB"/>
    <w:rsid w:val="0001205A"/>
    <w:rsid w:val="0001248A"/>
    <w:rsid w:val="000124F3"/>
    <w:rsid w:val="00012C80"/>
    <w:rsid w:val="00014427"/>
    <w:rsid w:val="00014EC7"/>
    <w:rsid w:val="0001537C"/>
    <w:rsid w:val="00016A5A"/>
    <w:rsid w:val="00020228"/>
    <w:rsid w:val="000228EA"/>
    <w:rsid w:val="0002640A"/>
    <w:rsid w:val="00027051"/>
    <w:rsid w:val="00027D6C"/>
    <w:rsid w:val="000302A1"/>
    <w:rsid w:val="00031257"/>
    <w:rsid w:val="00031DD2"/>
    <w:rsid w:val="0003265D"/>
    <w:rsid w:val="0003402B"/>
    <w:rsid w:val="00035F50"/>
    <w:rsid w:val="00036198"/>
    <w:rsid w:val="00037872"/>
    <w:rsid w:val="000426F5"/>
    <w:rsid w:val="00044855"/>
    <w:rsid w:val="00045B25"/>
    <w:rsid w:val="00051A7C"/>
    <w:rsid w:val="000522B5"/>
    <w:rsid w:val="00052730"/>
    <w:rsid w:val="000536D6"/>
    <w:rsid w:val="00056781"/>
    <w:rsid w:val="000610F4"/>
    <w:rsid w:val="0006149A"/>
    <w:rsid w:val="00063CC6"/>
    <w:rsid w:val="00063E13"/>
    <w:rsid w:val="000649DE"/>
    <w:rsid w:val="000662D9"/>
    <w:rsid w:val="00066528"/>
    <w:rsid w:val="000702BC"/>
    <w:rsid w:val="00070550"/>
    <w:rsid w:val="000716D8"/>
    <w:rsid w:val="0007418E"/>
    <w:rsid w:val="000825A7"/>
    <w:rsid w:val="00083918"/>
    <w:rsid w:val="00083B96"/>
    <w:rsid w:val="00084614"/>
    <w:rsid w:val="000905B1"/>
    <w:rsid w:val="00090891"/>
    <w:rsid w:val="00095CD8"/>
    <w:rsid w:val="00097D6A"/>
    <w:rsid w:val="000A0EB3"/>
    <w:rsid w:val="000A1C75"/>
    <w:rsid w:val="000A1F37"/>
    <w:rsid w:val="000A398D"/>
    <w:rsid w:val="000A39FA"/>
    <w:rsid w:val="000A49F9"/>
    <w:rsid w:val="000A7003"/>
    <w:rsid w:val="000A77AF"/>
    <w:rsid w:val="000B0175"/>
    <w:rsid w:val="000B1EB2"/>
    <w:rsid w:val="000B3057"/>
    <w:rsid w:val="000B3A48"/>
    <w:rsid w:val="000C0555"/>
    <w:rsid w:val="000C5C58"/>
    <w:rsid w:val="000D296C"/>
    <w:rsid w:val="000D4F12"/>
    <w:rsid w:val="000D57CC"/>
    <w:rsid w:val="000D724F"/>
    <w:rsid w:val="000E08A2"/>
    <w:rsid w:val="000E08B4"/>
    <w:rsid w:val="000E1573"/>
    <w:rsid w:val="000E296A"/>
    <w:rsid w:val="000E475D"/>
    <w:rsid w:val="000E54D9"/>
    <w:rsid w:val="000E5EC3"/>
    <w:rsid w:val="000E7E79"/>
    <w:rsid w:val="000F0F2A"/>
    <w:rsid w:val="000F25D6"/>
    <w:rsid w:val="000F3F69"/>
    <w:rsid w:val="000F48D6"/>
    <w:rsid w:val="000F7FE2"/>
    <w:rsid w:val="001001BA"/>
    <w:rsid w:val="00103202"/>
    <w:rsid w:val="0010741A"/>
    <w:rsid w:val="00107FBB"/>
    <w:rsid w:val="00110024"/>
    <w:rsid w:val="00113B49"/>
    <w:rsid w:val="00114CD7"/>
    <w:rsid w:val="00126693"/>
    <w:rsid w:val="0013003B"/>
    <w:rsid w:val="00130FFC"/>
    <w:rsid w:val="00133030"/>
    <w:rsid w:val="00133327"/>
    <w:rsid w:val="001349FB"/>
    <w:rsid w:val="00134D54"/>
    <w:rsid w:val="00135994"/>
    <w:rsid w:val="001432D7"/>
    <w:rsid w:val="00145386"/>
    <w:rsid w:val="00145ECB"/>
    <w:rsid w:val="00146AE7"/>
    <w:rsid w:val="00146DAB"/>
    <w:rsid w:val="00147E81"/>
    <w:rsid w:val="001504E5"/>
    <w:rsid w:val="00150723"/>
    <w:rsid w:val="00150CFC"/>
    <w:rsid w:val="001510D3"/>
    <w:rsid w:val="001521F4"/>
    <w:rsid w:val="001539A4"/>
    <w:rsid w:val="00153B67"/>
    <w:rsid w:val="00154AA1"/>
    <w:rsid w:val="00160873"/>
    <w:rsid w:val="00160979"/>
    <w:rsid w:val="00162747"/>
    <w:rsid w:val="0016332B"/>
    <w:rsid w:val="00166B4B"/>
    <w:rsid w:val="0017181E"/>
    <w:rsid w:val="001721C6"/>
    <w:rsid w:val="0017270F"/>
    <w:rsid w:val="00175EB4"/>
    <w:rsid w:val="00176DF1"/>
    <w:rsid w:val="00180EE6"/>
    <w:rsid w:val="00182BBE"/>
    <w:rsid w:val="00182E09"/>
    <w:rsid w:val="00182E8B"/>
    <w:rsid w:val="001833CE"/>
    <w:rsid w:val="00185BFA"/>
    <w:rsid w:val="0019285B"/>
    <w:rsid w:val="001934FD"/>
    <w:rsid w:val="001A0558"/>
    <w:rsid w:val="001A28A8"/>
    <w:rsid w:val="001A4CF4"/>
    <w:rsid w:val="001A71EC"/>
    <w:rsid w:val="001B0079"/>
    <w:rsid w:val="001B305F"/>
    <w:rsid w:val="001B3CAC"/>
    <w:rsid w:val="001B6EDE"/>
    <w:rsid w:val="001C0EDA"/>
    <w:rsid w:val="001C2E5E"/>
    <w:rsid w:val="001C575D"/>
    <w:rsid w:val="001C617D"/>
    <w:rsid w:val="001C6D35"/>
    <w:rsid w:val="001D1542"/>
    <w:rsid w:val="001D1879"/>
    <w:rsid w:val="001D47DB"/>
    <w:rsid w:val="001D6AC3"/>
    <w:rsid w:val="001D72B1"/>
    <w:rsid w:val="001D7365"/>
    <w:rsid w:val="001E0B3A"/>
    <w:rsid w:val="001E0B92"/>
    <w:rsid w:val="001E5DB7"/>
    <w:rsid w:val="001F3E2D"/>
    <w:rsid w:val="001F3FBF"/>
    <w:rsid w:val="001F6A84"/>
    <w:rsid w:val="0020015A"/>
    <w:rsid w:val="002003AD"/>
    <w:rsid w:val="00200409"/>
    <w:rsid w:val="00202197"/>
    <w:rsid w:val="0020317B"/>
    <w:rsid w:val="00204A16"/>
    <w:rsid w:val="00206488"/>
    <w:rsid w:val="00211C53"/>
    <w:rsid w:val="00212FDA"/>
    <w:rsid w:val="00214A7E"/>
    <w:rsid w:val="00215586"/>
    <w:rsid w:val="0021651A"/>
    <w:rsid w:val="00217130"/>
    <w:rsid w:val="002214A8"/>
    <w:rsid w:val="002221E1"/>
    <w:rsid w:val="0022386B"/>
    <w:rsid w:val="00224629"/>
    <w:rsid w:val="00224BCF"/>
    <w:rsid w:val="00227D05"/>
    <w:rsid w:val="00227D95"/>
    <w:rsid w:val="00232247"/>
    <w:rsid w:val="00232318"/>
    <w:rsid w:val="00234740"/>
    <w:rsid w:val="00236ADA"/>
    <w:rsid w:val="002377A7"/>
    <w:rsid w:val="00237E68"/>
    <w:rsid w:val="00250401"/>
    <w:rsid w:val="002533EB"/>
    <w:rsid w:val="00253AFA"/>
    <w:rsid w:val="0025796D"/>
    <w:rsid w:val="002579FF"/>
    <w:rsid w:val="00260784"/>
    <w:rsid w:val="00260CF5"/>
    <w:rsid w:val="002615F6"/>
    <w:rsid w:val="00263792"/>
    <w:rsid w:val="002640BD"/>
    <w:rsid w:val="00266834"/>
    <w:rsid w:val="00274CED"/>
    <w:rsid w:val="00277FE2"/>
    <w:rsid w:val="0028155B"/>
    <w:rsid w:val="00283B49"/>
    <w:rsid w:val="002848E6"/>
    <w:rsid w:val="00285122"/>
    <w:rsid w:val="00285E0B"/>
    <w:rsid w:val="00292133"/>
    <w:rsid w:val="00293250"/>
    <w:rsid w:val="0029360D"/>
    <w:rsid w:val="00296E9D"/>
    <w:rsid w:val="0029741D"/>
    <w:rsid w:val="002975E6"/>
    <w:rsid w:val="00297B51"/>
    <w:rsid w:val="00297F24"/>
    <w:rsid w:val="002A217C"/>
    <w:rsid w:val="002A2AE1"/>
    <w:rsid w:val="002A303D"/>
    <w:rsid w:val="002A77C3"/>
    <w:rsid w:val="002B073F"/>
    <w:rsid w:val="002B3448"/>
    <w:rsid w:val="002B44C9"/>
    <w:rsid w:val="002B7D86"/>
    <w:rsid w:val="002C0F3A"/>
    <w:rsid w:val="002C2F4F"/>
    <w:rsid w:val="002C5DF6"/>
    <w:rsid w:val="002D01A2"/>
    <w:rsid w:val="002D01A9"/>
    <w:rsid w:val="002D08BB"/>
    <w:rsid w:val="002D1B12"/>
    <w:rsid w:val="002D492A"/>
    <w:rsid w:val="002D67AC"/>
    <w:rsid w:val="002D6B32"/>
    <w:rsid w:val="002E0EDC"/>
    <w:rsid w:val="002E41B8"/>
    <w:rsid w:val="002E59D1"/>
    <w:rsid w:val="002E6F0C"/>
    <w:rsid w:val="002E713D"/>
    <w:rsid w:val="002F217D"/>
    <w:rsid w:val="002F3E99"/>
    <w:rsid w:val="002F4A6B"/>
    <w:rsid w:val="002F6100"/>
    <w:rsid w:val="00300A3C"/>
    <w:rsid w:val="00301CCC"/>
    <w:rsid w:val="003021B5"/>
    <w:rsid w:val="00302C86"/>
    <w:rsid w:val="0030407E"/>
    <w:rsid w:val="00304B62"/>
    <w:rsid w:val="0030666D"/>
    <w:rsid w:val="00310056"/>
    <w:rsid w:val="003132D1"/>
    <w:rsid w:val="0031565C"/>
    <w:rsid w:val="0031609F"/>
    <w:rsid w:val="00320451"/>
    <w:rsid w:val="00320FA3"/>
    <w:rsid w:val="003216D2"/>
    <w:rsid w:val="00321811"/>
    <w:rsid w:val="003226F6"/>
    <w:rsid w:val="0032511C"/>
    <w:rsid w:val="003264D3"/>
    <w:rsid w:val="0033193F"/>
    <w:rsid w:val="00332449"/>
    <w:rsid w:val="00333B90"/>
    <w:rsid w:val="00333BAD"/>
    <w:rsid w:val="00335137"/>
    <w:rsid w:val="003360ED"/>
    <w:rsid w:val="00336EA0"/>
    <w:rsid w:val="003373E6"/>
    <w:rsid w:val="00340832"/>
    <w:rsid w:val="00343EFE"/>
    <w:rsid w:val="00345F44"/>
    <w:rsid w:val="00350F9A"/>
    <w:rsid w:val="00352B68"/>
    <w:rsid w:val="00354D39"/>
    <w:rsid w:val="00360489"/>
    <w:rsid w:val="00362B29"/>
    <w:rsid w:val="003640DD"/>
    <w:rsid w:val="00365C6B"/>
    <w:rsid w:val="0036674F"/>
    <w:rsid w:val="00372AE5"/>
    <w:rsid w:val="00375BC2"/>
    <w:rsid w:val="0038088F"/>
    <w:rsid w:val="00382B24"/>
    <w:rsid w:val="00382D98"/>
    <w:rsid w:val="0038385C"/>
    <w:rsid w:val="00383B2C"/>
    <w:rsid w:val="003843E9"/>
    <w:rsid w:val="00387EA9"/>
    <w:rsid w:val="00390269"/>
    <w:rsid w:val="003906AB"/>
    <w:rsid w:val="00390A25"/>
    <w:rsid w:val="00391E60"/>
    <w:rsid w:val="00393BBB"/>
    <w:rsid w:val="00395636"/>
    <w:rsid w:val="003A0623"/>
    <w:rsid w:val="003A14C0"/>
    <w:rsid w:val="003A1D62"/>
    <w:rsid w:val="003A55B2"/>
    <w:rsid w:val="003A5612"/>
    <w:rsid w:val="003A5C43"/>
    <w:rsid w:val="003B1BB7"/>
    <w:rsid w:val="003B335C"/>
    <w:rsid w:val="003C00CA"/>
    <w:rsid w:val="003C0A72"/>
    <w:rsid w:val="003C2284"/>
    <w:rsid w:val="003C23BE"/>
    <w:rsid w:val="003C242D"/>
    <w:rsid w:val="003C4769"/>
    <w:rsid w:val="003D34A8"/>
    <w:rsid w:val="003D3BED"/>
    <w:rsid w:val="003D6259"/>
    <w:rsid w:val="003E2E9C"/>
    <w:rsid w:val="003E3CCF"/>
    <w:rsid w:val="003E460D"/>
    <w:rsid w:val="003E6AB2"/>
    <w:rsid w:val="003E7628"/>
    <w:rsid w:val="003F1A83"/>
    <w:rsid w:val="003F21B8"/>
    <w:rsid w:val="003F2FE7"/>
    <w:rsid w:val="003F3442"/>
    <w:rsid w:val="003F4DB2"/>
    <w:rsid w:val="003F5685"/>
    <w:rsid w:val="003F5935"/>
    <w:rsid w:val="003F6480"/>
    <w:rsid w:val="003F6EC7"/>
    <w:rsid w:val="003F7E0C"/>
    <w:rsid w:val="004063DF"/>
    <w:rsid w:val="004069B6"/>
    <w:rsid w:val="00407649"/>
    <w:rsid w:val="004104B1"/>
    <w:rsid w:val="00411A03"/>
    <w:rsid w:val="00415044"/>
    <w:rsid w:val="004170A4"/>
    <w:rsid w:val="00422579"/>
    <w:rsid w:val="004233D2"/>
    <w:rsid w:val="00423A4A"/>
    <w:rsid w:val="00425605"/>
    <w:rsid w:val="00426CB9"/>
    <w:rsid w:val="00427BAD"/>
    <w:rsid w:val="0043233B"/>
    <w:rsid w:val="00434129"/>
    <w:rsid w:val="00435272"/>
    <w:rsid w:val="00437734"/>
    <w:rsid w:val="00437DEB"/>
    <w:rsid w:val="0044101A"/>
    <w:rsid w:val="0044420E"/>
    <w:rsid w:val="00446DED"/>
    <w:rsid w:val="00450466"/>
    <w:rsid w:val="0045239C"/>
    <w:rsid w:val="004532EA"/>
    <w:rsid w:val="004617F2"/>
    <w:rsid w:val="00461E80"/>
    <w:rsid w:val="00462DD2"/>
    <w:rsid w:val="00464FE2"/>
    <w:rsid w:val="00467B40"/>
    <w:rsid w:val="004709DF"/>
    <w:rsid w:val="00471DBC"/>
    <w:rsid w:val="004750E7"/>
    <w:rsid w:val="00475C08"/>
    <w:rsid w:val="004777F1"/>
    <w:rsid w:val="00477F9F"/>
    <w:rsid w:val="0048095E"/>
    <w:rsid w:val="00482A5C"/>
    <w:rsid w:val="00483778"/>
    <w:rsid w:val="00484C7A"/>
    <w:rsid w:val="00486594"/>
    <w:rsid w:val="00491453"/>
    <w:rsid w:val="00491D93"/>
    <w:rsid w:val="0049412B"/>
    <w:rsid w:val="004947B6"/>
    <w:rsid w:val="004953D5"/>
    <w:rsid w:val="00495BBB"/>
    <w:rsid w:val="004A47AE"/>
    <w:rsid w:val="004A4CA8"/>
    <w:rsid w:val="004A5167"/>
    <w:rsid w:val="004A6AB7"/>
    <w:rsid w:val="004A7C98"/>
    <w:rsid w:val="004B260C"/>
    <w:rsid w:val="004B351B"/>
    <w:rsid w:val="004C06C0"/>
    <w:rsid w:val="004C1720"/>
    <w:rsid w:val="004C2A61"/>
    <w:rsid w:val="004C3810"/>
    <w:rsid w:val="004D0E9D"/>
    <w:rsid w:val="004D6780"/>
    <w:rsid w:val="004D6FA5"/>
    <w:rsid w:val="004E1AA4"/>
    <w:rsid w:val="004E2CD9"/>
    <w:rsid w:val="004E3611"/>
    <w:rsid w:val="004E37F8"/>
    <w:rsid w:val="004E6806"/>
    <w:rsid w:val="004E701B"/>
    <w:rsid w:val="004E7727"/>
    <w:rsid w:val="004F1D0C"/>
    <w:rsid w:val="004F65BC"/>
    <w:rsid w:val="005004DD"/>
    <w:rsid w:val="00500DBA"/>
    <w:rsid w:val="005018DB"/>
    <w:rsid w:val="00504025"/>
    <w:rsid w:val="00504C3A"/>
    <w:rsid w:val="0050597E"/>
    <w:rsid w:val="00505A88"/>
    <w:rsid w:val="00505A9B"/>
    <w:rsid w:val="00507B9A"/>
    <w:rsid w:val="00510258"/>
    <w:rsid w:val="00510E78"/>
    <w:rsid w:val="00514226"/>
    <w:rsid w:val="00515E4D"/>
    <w:rsid w:val="00520EFD"/>
    <w:rsid w:val="00522A28"/>
    <w:rsid w:val="00523833"/>
    <w:rsid w:val="005343C0"/>
    <w:rsid w:val="005344AF"/>
    <w:rsid w:val="00536CAB"/>
    <w:rsid w:val="0053721C"/>
    <w:rsid w:val="00540781"/>
    <w:rsid w:val="00541D7F"/>
    <w:rsid w:val="00546690"/>
    <w:rsid w:val="00546D0F"/>
    <w:rsid w:val="00553257"/>
    <w:rsid w:val="00553A4E"/>
    <w:rsid w:val="005553AC"/>
    <w:rsid w:val="00557434"/>
    <w:rsid w:val="005644C8"/>
    <w:rsid w:val="00565CC1"/>
    <w:rsid w:val="00566648"/>
    <w:rsid w:val="0056719A"/>
    <w:rsid w:val="0057303D"/>
    <w:rsid w:val="00573632"/>
    <w:rsid w:val="005837C2"/>
    <w:rsid w:val="005856FE"/>
    <w:rsid w:val="00587434"/>
    <w:rsid w:val="00590567"/>
    <w:rsid w:val="0059232C"/>
    <w:rsid w:val="00592462"/>
    <w:rsid w:val="00593A04"/>
    <w:rsid w:val="0059473B"/>
    <w:rsid w:val="00597053"/>
    <w:rsid w:val="0059713D"/>
    <w:rsid w:val="005A212B"/>
    <w:rsid w:val="005A3F5E"/>
    <w:rsid w:val="005A403D"/>
    <w:rsid w:val="005A4A97"/>
    <w:rsid w:val="005B10DF"/>
    <w:rsid w:val="005B163D"/>
    <w:rsid w:val="005B622C"/>
    <w:rsid w:val="005B6728"/>
    <w:rsid w:val="005B67D8"/>
    <w:rsid w:val="005B7F19"/>
    <w:rsid w:val="005C0DA9"/>
    <w:rsid w:val="005C7B65"/>
    <w:rsid w:val="005D33BF"/>
    <w:rsid w:val="005D6C4E"/>
    <w:rsid w:val="005D7555"/>
    <w:rsid w:val="005D7CB2"/>
    <w:rsid w:val="005E5FE9"/>
    <w:rsid w:val="005E6EEB"/>
    <w:rsid w:val="005F03FA"/>
    <w:rsid w:val="005F1649"/>
    <w:rsid w:val="005F278F"/>
    <w:rsid w:val="005F4638"/>
    <w:rsid w:val="005F4A67"/>
    <w:rsid w:val="005F4F87"/>
    <w:rsid w:val="006024DE"/>
    <w:rsid w:val="00603330"/>
    <w:rsid w:val="00603821"/>
    <w:rsid w:val="006049B7"/>
    <w:rsid w:val="00607C46"/>
    <w:rsid w:val="006121A4"/>
    <w:rsid w:val="00613DF3"/>
    <w:rsid w:val="006176F2"/>
    <w:rsid w:val="006239C5"/>
    <w:rsid w:val="00624660"/>
    <w:rsid w:val="00624E8C"/>
    <w:rsid w:val="006256A0"/>
    <w:rsid w:val="00626D04"/>
    <w:rsid w:val="00630881"/>
    <w:rsid w:val="006309CD"/>
    <w:rsid w:val="00632D3F"/>
    <w:rsid w:val="00633E17"/>
    <w:rsid w:val="00641141"/>
    <w:rsid w:val="00641909"/>
    <w:rsid w:val="00641BCA"/>
    <w:rsid w:val="00642327"/>
    <w:rsid w:val="0064286A"/>
    <w:rsid w:val="0064375E"/>
    <w:rsid w:val="00644355"/>
    <w:rsid w:val="00647AC5"/>
    <w:rsid w:val="00650BA6"/>
    <w:rsid w:val="00652ADD"/>
    <w:rsid w:val="0065548A"/>
    <w:rsid w:val="00657CBE"/>
    <w:rsid w:val="00660E0F"/>
    <w:rsid w:val="00661D3D"/>
    <w:rsid w:val="00662429"/>
    <w:rsid w:val="006642C0"/>
    <w:rsid w:val="00664AD5"/>
    <w:rsid w:val="00664D51"/>
    <w:rsid w:val="00666594"/>
    <w:rsid w:val="00666BB9"/>
    <w:rsid w:val="00667137"/>
    <w:rsid w:val="00670924"/>
    <w:rsid w:val="00677EF1"/>
    <w:rsid w:val="00681448"/>
    <w:rsid w:val="006818B1"/>
    <w:rsid w:val="0068377C"/>
    <w:rsid w:val="0068438C"/>
    <w:rsid w:val="00684ACE"/>
    <w:rsid w:val="00687803"/>
    <w:rsid w:val="0069002B"/>
    <w:rsid w:val="006908CC"/>
    <w:rsid w:val="00690FB0"/>
    <w:rsid w:val="0069322E"/>
    <w:rsid w:val="00693636"/>
    <w:rsid w:val="006954E3"/>
    <w:rsid w:val="006958F3"/>
    <w:rsid w:val="00695FC7"/>
    <w:rsid w:val="00696A5E"/>
    <w:rsid w:val="006977E7"/>
    <w:rsid w:val="006A0198"/>
    <w:rsid w:val="006A0E77"/>
    <w:rsid w:val="006A1939"/>
    <w:rsid w:val="006A21C5"/>
    <w:rsid w:val="006A21F1"/>
    <w:rsid w:val="006A2DF1"/>
    <w:rsid w:val="006A394C"/>
    <w:rsid w:val="006A3C8C"/>
    <w:rsid w:val="006A5C8B"/>
    <w:rsid w:val="006A6A84"/>
    <w:rsid w:val="006A6CC5"/>
    <w:rsid w:val="006A73B8"/>
    <w:rsid w:val="006B044D"/>
    <w:rsid w:val="006B0842"/>
    <w:rsid w:val="006B27A9"/>
    <w:rsid w:val="006B350D"/>
    <w:rsid w:val="006B5A09"/>
    <w:rsid w:val="006C03E2"/>
    <w:rsid w:val="006C21A9"/>
    <w:rsid w:val="006C3B60"/>
    <w:rsid w:val="006C75E7"/>
    <w:rsid w:val="006C7FDD"/>
    <w:rsid w:val="006D383B"/>
    <w:rsid w:val="006D4CEE"/>
    <w:rsid w:val="006D53FE"/>
    <w:rsid w:val="006D5B8B"/>
    <w:rsid w:val="006D5FCE"/>
    <w:rsid w:val="006E006F"/>
    <w:rsid w:val="006E00C9"/>
    <w:rsid w:val="006E1201"/>
    <w:rsid w:val="006E2968"/>
    <w:rsid w:val="006E38DD"/>
    <w:rsid w:val="006E5851"/>
    <w:rsid w:val="006F1A37"/>
    <w:rsid w:val="006F1F18"/>
    <w:rsid w:val="006F2627"/>
    <w:rsid w:val="006F40A9"/>
    <w:rsid w:val="006F4523"/>
    <w:rsid w:val="006F53BC"/>
    <w:rsid w:val="006F6485"/>
    <w:rsid w:val="006F6F9D"/>
    <w:rsid w:val="007001B4"/>
    <w:rsid w:val="00704191"/>
    <w:rsid w:val="00704A07"/>
    <w:rsid w:val="00706A6C"/>
    <w:rsid w:val="00706D73"/>
    <w:rsid w:val="007133D3"/>
    <w:rsid w:val="007138E8"/>
    <w:rsid w:val="00714D83"/>
    <w:rsid w:val="00716BA1"/>
    <w:rsid w:val="00721523"/>
    <w:rsid w:val="00721647"/>
    <w:rsid w:val="0072270B"/>
    <w:rsid w:val="007230A2"/>
    <w:rsid w:val="007245D4"/>
    <w:rsid w:val="00726006"/>
    <w:rsid w:val="007264F4"/>
    <w:rsid w:val="0073067F"/>
    <w:rsid w:val="00737718"/>
    <w:rsid w:val="00742952"/>
    <w:rsid w:val="00751C8E"/>
    <w:rsid w:val="0075615D"/>
    <w:rsid w:val="00760E1E"/>
    <w:rsid w:val="00764617"/>
    <w:rsid w:val="007668A8"/>
    <w:rsid w:val="00772664"/>
    <w:rsid w:val="00772C70"/>
    <w:rsid w:val="007800FF"/>
    <w:rsid w:val="007826D5"/>
    <w:rsid w:val="00784ECA"/>
    <w:rsid w:val="007859D5"/>
    <w:rsid w:val="00786187"/>
    <w:rsid w:val="0078671F"/>
    <w:rsid w:val="00786A88"/>
    <w:rsid w:val="0079187A"/>
    <w:rsid w:val="00794949"/>
    <w:rsid w:val="00794B25"/>
    <w:rsid w:val="00797DA9"/>
    <w:rsid w:val="007A1D5F"/>
    <w:rsid w:val="007A288C"/>
    <w:rsid w:val="007A32FE"/>
    <w:rsid w:val="007A4BCB"/>
    <w:rsid w:val="007A5120"/>
    <w:rsid w:val="007A5C9D"/>
    <w:rsid w:val="007A7380"/>
    <w:rsid w:val="007B0DBD"/>
    <w:rsid w:val="007B1B20"/>
    <w:rsid w:val="007B349E"/>
    <w:rsid w:val="007B7C48"/>
    <w:rsid w:val="007C04CF"/>
    <w:rsid w:val="007C2BE2"/>
    <w:rsid w:val="007C48ED"/>
    <w:rsid w:val="007C4A18"/>
    <w:rsid w:val="007C5140"/>
    <w:rsid w:val="007C6399"/>
    <w:rsid w:val="007C7B8B"/>
    <w:rsid w:val="007C7C99"/>
    <w:rsid w:val="007D2B93"/>
    <w:rsid w:val="007E515C"/>
    <w:rsid w:val="007E6CDD"/>
    <w:rsid w:val="007F0A5B"/>
    <w:rsid w:val="007F2199"/>
    <w:rsid w:val="007F2390"/>
    <w:rsid w:val="007F549B"/>
    <w:rsid w:val="007F76E8"/>
    <w:rsid w:val="007F7B42"/>
    <w:rsid w:val="007F7DF4"/>
    <w:rsid w:val="00800207"/>
    <w:rsid w:val="00803179"/>
    <w:rsid w:val="008036FD"/>
    <w:rsid w:val="0080382F"/>
    <w:rsid w:val="00803A8A"/>
    <w:rsid w:val="00804647"/>
    <w:rsid w:val="00805163"/>
    <w:rsid w:val="00806400"/>
    <w:rsid w:val="00810AC8"/>
    <w:rsid w:val="008126B6"/>
    <w:rsid w:val="00814582"/>
    <w:rsid w:val="008146DE"/>
    <w:rsid w:val="00815D8D"/>
    <w:rsid w:val="008177B1"/>
    <w:rsid w:val="00822BED"/>
    <w:rsid w:val="00831D14"/>
    <w:rsid w:val="00832397"/>
    <w:rsid w:val="008342B2"/>
    <w:rsid w:val="00835AE2"/>
    <w:rsid w:val="0083719F"/>
    <w:rsid w:val="008372BF"/>
    <w:rsid w:val="00837B54"/>
    <w:rsid w:val="00837EF1"/>
    <w:rsid w:val="00841F2A"/>
    <w:rsid w:val="00846F0C"/>
    <w:rsid w:val="00850F07"/>
    <w:rsid w:val="00853FEE"/>
    <w:rsid w:val="008547FA"/>
    <w:rsid w:val="008558B3"/>
    <w:rsid w:val="008575CC"/>
    <w:rsid w:val="008617C8"/>
    <w:rsid w:val="0086219B"/>
    <w:rsid w:val="00866FB1"/>
    <w:rsid w:val="00870C3A"/>
    <w:rsid w:val="00875BEF"/>
    <w:rsid w:val="008777E0"/>
    <w:rsid w:val="0088103D"/>
    <w:rsid w:val="00882E80"/>
    <w:rsid w:val="00883685"/>
    <w:rsid w:val="00887029"/>
    <w:rsid w:val="008904ED"/>
    <w:rsid w:val="008905F2"/>
    <w:rsid w:val="00891428"/>
    <w:rsid w:val="0089393D"/>
    <w:rsid w:val="008947F9"/>
    <w:rsid w:val="00897F0F"/>
    <w:rsid w:val="008A0ADA"/>
    <w:rsid w:val="008A419B"/>
    <w:rsid w:val="008A41B6"/>
    <w:rsid w:val="008A49C9"/>
    <w:rsid w:val="008B0050"/>
    <w:rsid w:val="008B0262"/>
    <w:rsid w:val="008B0BA1"/>
    <w:rsid w:val="008B1499"/>
    <w:rsid w:val="008B1C90"/>
    <w:rsid w:val="008B2444"/>
    <w:rsid w:val="008B2D86"/>
    <w:rsid w:val="008B2D9E"/>
    <w:rsid w:val="008B2EA5"/>
    <w:rsid w:val="008B3003"/>
    <w:rsid w:val="008B363F"/>
    <w:rsid w:val="008B4386"/>
    <w:rsid w:val="008B56DD"/>
    <w:rsid w:val="008C2BC8"/>
    <w:rsid w:val="008C2D7A"/>
    <w:rsid w:val="008C3B83"/>
    <w:rsid w:val="008C5EA2"/>
    <w:rsid w:val="008C76D9"/>
    <w:rsid w:val="008D17FD"/>
    <w:rsid w:val="008D2E49"/>
    <w:rsid w:val="008D683B"/>
    <w:rsid w:val="008D6A79"/>
    <w:rsid w:val="008D6BCE"/>
    <w:rsid w:val="008E093F"/>
    <w:rsid w:val="008E1FBD"/>
    <w:rsid w:val="008E232E"/>
    <w:rsid w:val="008F0505"/>
    <w:rsid w:val="008F129B"/>
    <w:rsid w:val="008F491C"/>
    <w:rsid w:val="008F4ACA"/>
    <w:rsid w:val="008F4B0E"/>
    <w:rsid w:val="009025EF"/>
    <w:rsid w:val="00903250"/>
    <w:rsid w:val="00905CD4"/>
    <w:rsid w:val="009104DF"/>
    <w:rsid w:val="009110F9"/>
    <w:rsid w:val="00911552"/>
    <w:rsid w:val="00912741"/>
    <w:rsid w:val="00913ED6"/>
    <w:rsid w:val="00914CC4"/>
    <w:rsid w:val="00915DA9"/>
    <w:rsid w:val="009164DC"/>
    <w:rsid w:val="00921C96"/>
    <w:rsid w:val="00922659"/>
    <w:rsid w:val="00925550"/>
    <w:rsid w:val="00925932"/>
    <w:rsid w:val="0092666F"/>
    <w:rsid w:val="00930469"/>
    <w:rsid w:val="00930CC3"/>
    <w:rsid w:val="00931999"/>
    <w:rsid w:val="00932776"/>
    <w:rsid w:val="00932D3F"/>
    <w:rsid w:val="00933EB3"/>
    <w:rsid w:val="00934559"/>
    <w:rsid w:val="0093705D"/>
    <w:rsid w:val="00937D00"/>
    <w:rsid w:val="009407E2"/>
    <w:rsid w:val="00941A6C"/>
    <w:rsid w:val="009451B0"/>
    <w:rsid w:val="00946F6D"/>
    <w:rsid w:val="00950F74"/>
    <w:rsid w:val="00952C1F"/>
    <w:rsid w:val="009549EC"/>
    <w:rsid w:val="00955A47"/>
    <w:rsid w:val="00957652"/>
    <w:rsid w:val="0096213B"/>
    <w:rsid w:val="009632A4"/>
    <w:rsid w:val="00963F8E"/>
    <w:rsid w:val="00965406"/>
    <w:rsid w:val="00965D2F"/>
    <w:rsid w:val="0096660C"/>
    <w:rsid w:val="00967667"/>
    <w:rsid w:val="0097178D"/>
    <w:rsid w:val="00972568"/>
    <w:rsid w:val="009752DA"/>
    <w:rsid w:val="009758AD"/>
    <w:rsid w:val="00975DF9"/>
    <w:rsid w:val="009760E1"/>
    <w:rsid w:val="009775B0"/>
    <w:rsid w:val="00977904"/>
    <w:rsid w:val="00982422"/>
    <w:rsid w:val="009842C8"/>
    <w:rsid w:val="00984C0E"/>
    <w:rsid w:val="009879B1"/>
    <w:rsid w:val="00990827"/>
    <w:rsid w:val="00990AF1"/>
    <w:rsid w:val="00994792"/>
    <w:rsid w:val="00997B5D"/>
    <w:rsid w:val="009A1031"/>
    <w:rsid w:val="009A1373"/>
    <w:rsid w:val="009A28CE"/>
    <w:rsid w:val="009A3025"/>
    <w:rsid w:val="009A327B"/>
    <w:rsid w:val="009A3B1C"/>
    <w:rsid w:val="009A74AD"/>
    <w:rsid w:val="009B1D27"/>
    <w:rsid w:val="009B201F"/>
    <w:rsid w:val="009B230D"/>
    <w:rsid w:val="009B2D16"/>
    <w:rsid w:val="009B336B"/>
    <w:rsid w:val="009B4BBF"/>
    <w:rsid w:val="009B7E79"/>
    <w:rsid w:val="009B7E8C"/>
    <w:rsid w:val="009C1133"/>
    <w:rsid w:val="009C3BF7"/>
    <w:rsid w:val="009C3DFD"/>
    <w:rsid w:val="009C465E"/>
    <w:rsid w:val="009D16B5"/>
    <w:rsid w:val="009D1CBB"/>
    <w:rsid w:val="009D282A"/>
    <w:rsid w:val="009D3076"/>
    <w:rsid w:val="009D7831"/>
    <w:rsid w:val="009E2418"/>
    <w:rsid w:val="009E27A6"/>
    <w:rsid w:val="009E3EB9"/>
    <w:rsid w:val="009E512E"/>
    <w:rsid w:val="009E5C59"/>
    <w:rsid w:val="009E5EF7"/>
    <w:rsid w:val="009E6576"/>
    <w:rsid w:val="009E77FF"/>
    <w:rsid w:val="009F0317"/>
    <w:rsid w:val="009F1A6A"/>
    <w:rsid w:val="009F59B6"/>
    <w:rsid w:val="00A00CDA"/>
    <w:rsid w:val="00A00E0B"/>
    <w:rsid w:val="00A015C2"/>
    <w:rsid w:val="00A0260A"/>
    <w:rsid w:val="00A031AA"/>
    <w:rsid w:val="00A0364A"/>
    <w:rsid w:val="00A0788C"/>
    <w:rsid w:val="00A1053A"/>
    <w:rsid w:val="00A12B60"/>
    <w:rsid w:val="00A136F4"/>
    <w:rsid w:val="00A16E07"/>
    <w:rsid w:val="00A17FD9"/>
    <w:rsid w:val="00A206B3"/>
    <w:rsid w:val="00A236F5"/>
    <w:rsid w:val="00A240F6"/>
    <w:rsid w:val="00A27047"/>
    <w:rsid w:val="00A30026"/>
    <w:rsid w:val="00A32332"/>
    <w:rsid w:val="00A33AF6"/>
    <w:rsid w:val="00A34678"/>
    <w:rsid w:val="00A35044"/>
    <w:rsid w:val="00A372A8"/>
    <w:rsid w:val="00A418D9"/>
    <w:rsid w:val="00A422A8"/>
    <w:rsid w:val="00A42AA5"/>
    <w:rsid w:val="00A43AC6"/>
    <w:rsid w:val="00A44910"/>
    <w:rsid w:val="00A51DFA"/>
    <w:rsid w:val="00A52885"/>
    <w:rsid w:val="00A52BC0"/>
    <w:rsid w:val="00A56343"/>
    <w:rsid w:val="00A5647B"/>
    <w:rsid w:val="00A64556"/>
    <w:rsid w:val="00A64B2F"/>
    <w:rsid w:val="00A654E4"/>
    <w:rsid w:val="00A6730E"/>
    <w:rsid w:val="00A74455"/>
    <w:rsid w:val="00A74D0F"/>
    <w:rsid w:val="00A75C8C"/>
    <w:rsid w:val="00A80C1C"/>
    <w:rsid w:val="00A81813"/>
    <w:rsid w:val="00A822E7"/>
    <w:rsid w:val="00A829D1"/>
    <w:rsid w:val="00A87A39"/>
    <w:rsid w:val="00A91CB4"/>
    <w:rsid w:val="00A928A3"/>
    <w:rsid w:val="00A96026"/>
    <w:rsid w:val="00A97B73"/>
    <w:rsid w:val="00AA2F30"/>
    <w:rsid w:val="00AA3EE4"/>
    <w:rsid w:val="00AA4836"/>
    <w:rsid w:val="00AA7DF7"/>
    <w:rsid w:val="00AB162E"/>
    <w:rsid w:val="00AB47A4"/>
    <w:rsid w:val="00AB5F9F"/>
    <w:rsid w:val="00AB6F6A"/>
    <w:rsid w:val="00AC10F8"/>
    <w:rsid w:val="00AC328C"/>
    <w:rsid w:val="00AC3E91"/>
    <w:rsid w:val="00AC4409"/>
    <w:rsid w:val="00AC5A68"/>
    <w:rsid w:val="00AC670C"/>
    <w:rsid w:val="00AC6B4E"/>
    <w:rsid w:val="00AD2802"/>
    <w:rsid w:val="00AD315E"/>
    <w:rsid w:val="00AD31F4"/>
    <w:rsid w:val="00AD4289"/>
    <w:rsid w:val="00AD4B41"/>
    <w:rsid w:val="00AD4C4A"/>
    <w:rsid w:val="00AD4E61"/>
    <w:rsid w:val="00AD509A"/>
    <w:rsid w:val="00AD529E"/>
    <w:rsid w:val="00AD6A4E"/>
    <w:rsid w:val="00AD7984"/>
    <w:rsid w:val="00AE1735"/>
    <w:rsid w:val="00AE4F6C"/>
    <w:rsid w:val="00AE5A6E"/>
    <w:rsid w:val="00AE5B6D"/>
    <w:rsid w:val="00AE5C19"/>
    <w:rsid w:val="00AE664A"/>
    <w:rsid w:val="00AE6A69"/>
    <w:rsid w:val="00AF0D35"/>
    <w:rsid w:val="00AF24BC"/>
    <w:rsid w:val="00AF51CF"/>
    <w:rsid w:val="00AF589E"/>
    <w:rsid w:val="00AF5C4E"/>
    <w:rsid w:val="00AF708F"/>
    <w:rsid w:val="00B0256A"/>
    <w:rsid w:val="00B039DF"/>
    <w:rsid w:val="00B05961"/>
    <w:rsid w:val="00B05B6B"/>
    <w:rsid w:val="00B06EF2"/>
    <w:rsid w:val="00B078F7"/>
    <w:rsid w:val="00B079A4"/>
    <w:rsid w:val="00B11251"/>
    <w:rsid w:val="00B11D2F"/>
    <w:rsid w:val="00B12822"/>
    <w:rsid w:val="00B177E6"/>
    <w:rsid w:val="00B20F52"/>
    <w:rsid w:val="00B22408"/>
    <w:rsid w:val="00B2357F"/>
    <w:rsid w:val="00B25EB1"/>
    <w:rsid w:val="00B26D2A"/>
    <w:rsid w:val="00B275AB"/>
    <w:rsid w:val="00B30E80"/>
    <w:rsid w:val="00B31253"/>
    <w:rsid w:val="00B33648"/>
    <w:rsid w:val="00B3535A"/>
    <w:rsid w:val="00B35CF2"/>
    <w:rsid w:val="00B361CF"/>
    <w:rsid w:val="00B364AB"/>
    <w:rsid w:val="00B3775B"/>
    <w:rsid w:val="00B40964"/>
    <w:rsid w:val="00B42D1C"/>
    <w:rsid w:val="00B43800"/>
    <w:rsid w:val="00B4602D"/>
    <w:rsid w:val="00B4614C"/>
    <w:rsid w:val="00B473DA"/>
    <w:rsid w:val="00B5023B"/>
    <w:rsid w:val="00B5098F"/>
    <w:rsid w:val="00B522D3"/>
    <w:rsid w:val="00B534D5"/>
    <w:rsid w:val="00B536B7"/>
    <w:rsid w:val="00B5416B"/>
    <w:rsid w:val="00B5514B"/>
    <w:rsid w:val="00B551A3"/>
    <w:rsid w:val="00B554A2"/>
    <w:rsid w:val="00B56E4C"/>
    <w:rsid w:val="00B57643"/>
    <w:rsid w:val="00B57AB5"/>
    <w:rsid w:val="00B60B9D"/>
    <w:rsid w:val="00B6273B"/>
    <w:rsid w:val="00B70FEC"/>
    <w:rsid w:val="00B74F6B"/>
    <w:rsid w:val="00B75781"/>
    <w:rsid w:val="00B76549"/>
    <w:rsid w:val="00B77CFC"/>
    <w:rsid w:val="00B81FE2"/>
    <w:rsid w:val="00B8304A"/>
    <w:rsid w:val="00B8664A"/>
    <w:rsid w:val="00B92398"/>
    <w:rsid w:val="00B92513"/>
    <w:rsid w:val="00B92A10"/>
    <w:rsid w:val="00B93B8C"/>
    <w:rsid w:val="00B93F72"/>
    <w:rsid w:val="00B94F07"/>
    <w:rsid w:val="00BA18ED"/>
    <w:rsid w:val="00BA3293"/>
    <w:rsid w:val="00BA34E3"/>
    <w:rsid w:val="00BA3570"/>
    <w:rsid w:val="00BA5095"/>
    <w:rsid w:val="00BA6F36"/>
    <w:rsid w:val="00BA7FDA"/>
    <w:rsid w:val="00BB13C8"/>
    <w:rsid w:val="00BB1B6F"/>
    <w:rsid w:val="00BB1C15"/>
    <w:rsid w:val="00BB361E"/>
    <w:rsid w:val="00BB4C35"/>
    <w:rsid w:val="00BB5103"/>
    <w:rsid w:val="00BB525A"/>
    <w:rsid w:val="00BC1903"/>
    <w:rsid w:val="00BC39A9"/>
    <w:rsid w:val="00BC4B87"/>
    <w:rsid w:val="00BD1318"/>
    <w:rsid w:val="00BD1EF3"/>
    <w:rsid w:val="00BD363B"/>
    <w:rsid w:val="00BD4D5B"/>
    <w:rsid w:val="00BD739A"/>
    <w:rsid w:val="00BE0E14"/>
    <w:rsid w:val="00BE2B8C"/>
    <w:rsid w:val="00BE2C20"/>
    <w:rsid w:val="00BE4471"/>
    <w:rsid w:val="00BE4644"/>
    <w:rsid w:val="00BE5BAE"/>
    <w:rsid w:val="00BE5BC0"/>
    <w:rsid w:val="00BE62D3"/>
    <w:rsid w:val="00BE6691"/>
    <w:rsid w:val="00BE6AE3"/>
    <w:rsid w:val="00BE6EA9"/>
    <w:rsid w:val="00BF00BA"/>
    <w:rsid w:val="00BF04FD"/>
    <w:rsid w:val="00BF2568"/>
    <w:rsid w:val="00BF3006"/>
    <w:rsid w:val="00BF3995"/>
    <w:rsid w:val="00BF56DE"/>
    <w:rsid w:val="00BF6D9E"/>
    <w:rsid w:val="00BF735C"/>
    <w:rsid w:val="00C0025C"/>
    <w:rsid w:val="00C0292B"/>
    <w:rsid w:val="00C03191"/>
    <w:rsid w:val="00C041E7"/>
    <w:rsid w:val="00C04BDC"/>
    <w:rsid w:val="00C061FF"/>
    <w:rsid w:val="00C077F1"/>
    <w:rsid w:val="00C07BC2"/>
    <w:rsid w:val="00C10CE9"/>
    <w:rsid w:val="00C2038A"/>
    <w:rsid w:val="00C219CF"/>
    <w:rsid w:val="00C21D60"/>
    <w:rsid w:val="00C231A1"/>
    <w:rsid w:val="00C23518"/>
    <w:rsid w:val="00C242F9"/>
    <w:rsid w:val="00C247B3"/>
    <w:rsid w:val="00C26B2C"/>
    <w:rsid w:val="00C27E57"/>
    <w:rsid w:val="00C300A2"/>
    <w:rsid w:val="00C30B20"/>
    <w:rsid w:val="00C31358"/>
    <w:rsid w:val="00C31497"/>
    <w:rsid w:val="00C31D73"/>
    <w:rsid w:val="00C32A04"/>
    <w:rsid w:val="00C32D41"/>
    <w:rsid w:val="00C33345"/>
    <w:rsid w:val="00C33774"/>
    <w:rsid w:val="00C34133"/>
    <w:rsid w:val="00C35BFD"/>
    <w:rsid w:val="00C35CE1"/>
    <w:rsid w:val="00C35F99"/>
    <w:rsid w:val="00C37CFB"/>
    <w:rsid w:val="00C42723"/>
    <w:rsid w:val="00C44E81"/>
    <w:rsid w:val="00C4602A"/>
    <w:rsid w:val="00C47B33"/>
    <w:rsid w:val="00C50F71"/>
    <w:rsid w:val="00C514A2"/>
    <w:rsid w:val="00C534AC"/>
    <w:rsid w:val="00C542A8"/>
    <w:rsid w:val="00C54F8E"/>
    <w:rsid w:val="00C56985"/>
    <w:rsid w:val="00C574AC"/>
    <w:rsid w:val="00C60D48"/>
    <w:rsid w:val="00C61A54"/>
    <w:rsid w:val="00C65A9A"/>
    <w:rsid w:val="00C67A9B"/>
    <w:rsid w:val="00C67B30"/>
    <w:rsid w:val="00C717AF"/>
    <w:rsid w:val="00C750C8"/>
    <w:rsid w:val="00C80E6E"/>
    <w:rsid w:val="00C80F56"/>
    <w:rsid w:val="00C81E1E"/>
    <w:rsid w:val="00C81F90"/>
    <w:rsid w:val="00C832E1"/>
    <w:rsid w:val="00C907C0"/>
    <w:rsid w:val="00C9142C"/>
    <w:rsid w:val="00C92568"/>
    <w:rsid w:val="00C931B5"/>
    <w:rsid w:val="00C94915"/>
    <w:rsid w:val="00C95745"/>
    <w:rsid w:val="00C9731B"/>
    <w:rsid w:val="00CA1436"/>
    <w:rsid w:val="00CA1DCA"/>
    <w:rsid w:val="00CA462C"/>
    <w:rsid w:val="00CA4E7C"/>
    <w:rsid w:val="00CA5105"/>
    <w:rsid w:val="00CA51CD"/>
    <w:rsid w:val="00CA6333"/>
    <w:rsid w:val="00CA6F84"/>
    <w:rsid w:val="00CA783D"/>
    <w:rsid w:val="00CB52A7"/>
    <w:rsid w:val="00CB60BF"/>
    <w:rsid w:val="00CB6FD3"/>
    <w:rsid w:val="00CB7290"/>
    <w:rsid w:val="00CB72AB"/>
    <w:rsid w:val="00CC17E7"/>
    <w:rsid w:val="00CC1AF2"/>
    <w:rsid w:val="00CC261A"/>
    <w:rsid w:val="00CC4ABE"/>
    <w:rsid w:val="00CC63F2"/>
    <w:rsid w:val="00CD0D1D"/>
    <w:rsid w:val="00CD1A9B"/>
    <w:rsid w:val="00CD2C75"/>
    <w:rsid w:val="00CD62E8"/>
    <w:rsid w:val="00CD7301"/>
    <w:rsid w:val="00CD759D"/>
    <w:rsid w:val="00CD7AE3"/>
    <w:rsid w:val="00CE1AE2"/>
    <w:rsid w:val="00CE1F2E"/>
    <w:rsid w:val="00CE4193"/>
    <w:rsid w:val="00CE60E5"/>
    <w:rsid w:val="00CE7113"/>
    <w:rsid w:val="00CF40A1"/>
    <w:rsid w:val="00D00D94"/>
    <w:rsid w:val="00D01D4D"/>
    <w:rsid w:val="00D0570B"/>
    <w:rsid w:val="00D120CD"/>
    <w:rsid w:val="00D128D4"/>
    <w:rsid w:val="00D12BE0"/>
    <w:rsid w:val="00D22CD6"/>
    <w:rsid w:val="00D2344F"/>
    <w:rsid w:val="00D23B03"/>
    <w:rsid w:val="00D24973"/>
    <w:rsid w:val="00D258B9"/>
    <w:rsid w:val="00D3201C"/>
    <w:rsid w:val="00D332CB"/>
    <w:rsid w:val="00D34CCF"/>
    <w:rsid w:val="00D35B97"/>
    <w:rsid w:val="00D35BEA"/>
    <w:rsid w:val="00D41A8B"/>
    <w:rsid w:val="00D42285"/>
    <w:rsid w:val="00D4315D"/>
    <w:rsid w:val="00D44711"/>
    <w:rsid w:val="00D50675"/>
    <w:rsid w:val="00D51638"/>
    <w:rsid w:val="00D5588F"/>
    <w:rsid w:val="00D576CB"/>
    <w:rsid w:val="00D603BF"/>
    <w:rsid w:val="00D61717"/>
    <w:rsid w:val="00D61EC1"/>
    <w:rsid w:val="00D62061"/>
    <w:rsid w:val="00D66DFD"/>
    <w:rsid w:val="00D66FED"/>
    <w:rsid w:val="00D7212D"/>
    <w:rsid w:val="00D74010"/>
    <w:rsid w:val="00D753D9"/>
    <w:rsid w:val="00D80297"/>
    <w:rsid w:val="00D81544"/>
    <w:rsid w:val="00D86682"/>
    <w:rsid w:val="00D87A63"/>
    <w:rsid w:val="00D90AE7"/>
    <w:rsid w:val="00D90C64"/>
    <w:rsid w:val="00D91C49"/>
    <w:rsid w:val="00D92ABA"/>
    <w:rsid w:val="00D96342"/>
    <w:rsid w:val="00DA1791"/>
    <w:rsid w:val="00DA25AF"/>
    <w:rsid w:val="00DA3EA7"/>
    <w:rsid w:val="00DA42C2"/>
    <w:rsid w:val="00DA5E23"/>
    <w:rsid w:val="00DB665D"/>
    <w:rsid w:val="00DC051C"/>
    <w:rsid w:val="00DC05D4"/>
    <w:rsid w:val="00DC0696"/>
    <w:rsid w:val="00DC24EA"/>
    <w:rsid w:val="00DC3B38"/>
    <w:rsid w:val="00DC444E"/>
    <w:rsid w:val="00DC6808"/>
    <w:rsid w:val="00DC686B"/>
    <w:rsid w:val="00DC6CC6"/>
    <w:rsid w:val="00DD1735"/>
    <w:rsid w:val="00DD1F66"/>
    <w:rsid w:val="00DD366F"/>
    <w:rsid w:val="00DD397F"/>
    <w:rsid w:val="00DD51D7"/>
    <w:rsid w:val="00DD59EB"/>
    <w:rsid w:val="00DE0D21"/>
    <w:rsid w:val="00DE156D"/>
    <w:rsid w:val="00DE1609"/>
    <w:rsid w:val="00DE2A68"/>
    <w:rsid w:val="00DE3F38"/>
    <w:rsid w:val="00DE4CDB"/>
    <w:rsid w:val="00DE6095"/>
    <w:rsid w:val="00DF2453"/>
    <w:rsid w:val="00DF248A"/>
    <w:rsid w:val="00DF35FD"/>
    <w:rsid w:val="00DF3D55"/>
    <w:rsid w:val="00DF7A47"/>
    <w:rsid w:val="00E0003D"/>
    <w:rsid w:val="00E02A61"/>
    <w:rsid w:val="00E0426F"/>
    <w:rsid w:val="00E049AA"/>
    <w:rsid w:val="00E04DB8"/>
    <w:rsid w:val="00E05CDB"/>
    <w:rsid w:val="00E07583"/>
    <w:rsid w:val="00E07E78"/>
    <w:rsid w:val="00E16015"/>
    <w:rsid w:val="00E16273"/>
    <w:rsid w:val="00E16895"/>
    <w:rsid w:val="00E2135E"/>
    <w:rsid w:val="00E21DC2"/>
    <w:rsid w:val="00E21EF0"/>
    <w:rsid w:val="00E22367"/>
    <w:rsid w:val="00E22C2C"/>
    <w:rsid w:val="00E23E83"/>
    <w:rsid w:val="00E30C25"/>
    <w:rsid w:val="00E316F0"/>
    <w:rsid w:val="00E31EA0"/>
    <w:rsid w:val="00E3224B"/>
    <w:rsid w:val="00E348EF"/>
    <w:rsid w:val="00E351D7"/>
    <w:rsid w:val="00E41BBD"/>
    <w:rsid w:val="00E457F3"/>
    <w:rsid w:val="00E46940"/>
    <w:rsid w:val="00E47E0F"/>
    <w:rsid w:val="00E47FFC"/>
    <w:rsid w:val="00E57E17"/>
    <w:rsid w:val="00E60DAB"/>
    <w:rsid w:val="00E613CD"/>
    <w:rsid w:val="00E61851"/>
    <w:rsid w:val="00E627F2"/>
    <w:rsid w:val="00E64CAD"/>
    <w:rsid w:val="00E6675E"/>
    <w:rsid w:val="00E71EA3"/>
    <w:rsid w:val="00E7344D"/>
    <w:rsid w:val="00E73D8E"/>
    <w:rsid w:val="00E73D9C"/>
    <w:rsid w:val="00E74E9C"/>
    <w:rsid w:val="00E751AF"/>
    <w:rsid w:val="00E7550E"/>
    <w:rsid w:val="00E75FF7"/>
    <w:rsid w:val="00E762AE"/>
    <w:rsid w:val="00E7653D"/>
    <w:rsid w:val="00E765B3"/>
    <w:rsid w:val="00E7714A"/>
    <w:rsid w:val="00E7733A"/>
    <w:rsid w:val="00E82351"/>
    <w:rsid w:val="00E828A8"/>
    <w:rsid w:val="00E84F70"/>
    <w:rsid w:val="00E91E8D"/>
    <w:rsid w:val="00E94FE6"/>
    <w:rsid w:val="00E95F5F"/>
    <w:rsid w:val="00E975C8"/>
    <w:rsid w:val="00EA0D63"/>
    <w:rsid w:val="00EA536E"/>
    <w:rsid w:val="00EA5FBB"/>
    <w:rsid w:val="00EA6F67"/>
    <w:rsid w:val="00EA7964"/>
    <w:rsid w:val="00EB309B"/>
    <w:rsid w:val="00EB4FDB"/>
    <w:rsid w:val="00EC047D"/>
    <w:rsid w:val="00EC1B95"/>
    <w:rsid w:val="00EC27BC"/>
    <w:rsid w:val="00EC3312"/>
    <w:rsid w:val="00EC44EC"/>
    <w:rsid w:val="00EC450F"/>
    <w:rsid w:val="00EC55D1"/>
    <w:rsid w:val="00EC5F6F"/>
    <w:rsid w:val="00EC6301"/>
    <w:rsid w:val="00EC66D2"/>
    <w:rsid w:val="00ED19CE"/>
    <w:rsid w:val="00ED26F4"/>
    <w:rsid w:val="00ED2773"/>
    <w:rsid w:val="00ED3CAE"/>
    <w:rsid w:val="00ED3F01"/>
    <w:rsid w:val="00ED6232"/>
    <w:rsid w:val="00ED64ED"/>
    <w:rsid w:val="00EE1C52"/>
    <w:rsid w:val="00EE3C6A"/>
    <w:rsid w:val="00EE66AA"/>
    <w:rsid w:val="00EE6AE8"/>
    <w:rsid w:val="00EF2A79"/>
    <w:rsid w:val="00EF3B35"/>
    <w:rsid w:val="00EF45F6"/>
    <w:rsid w:val="00EF50A5"/>
    <w:rsid w:val="00EF531C"/>
    <w:rsid w:val="00EF5491"/>
    <w:rsid w:val="00EF5D7E"/>
    <w:rsid w:val="00F014A6"/>
    <w:rsid w:val="00F02005"/>
    <w:rsid w:val="00F04C6E"/>
    <w:rsid w:val="00F067F0"/>
    <w:rsid w:val="00F06845"/>
    <w:rsid w:val="00F105AB"/>
    <w:rsid w:val="00F10E46"/>
    <w:rsid w:val="00F11717"/>
    <w:rsid w:val="00F11AAB"/>
    <w:rsid w:val="00F13CFC"/>
    <w:rsid w:val="00F15F6A"/>
    <w:rsid w:val="00F16885"/>
    <w:rsid w:val="00F1779A"/>
    <w:rsid w:val="00F1798A"/>
    <w:rsid w:val="00F22080"/>
    <w:rsid w:val="00F254E0"/>
    <w:rsid w:val="00F268EB"/>
    <w:rsid w:val="00F32794"/>
    <w:rsid w:val="00F35A15"/>
    <w:rsid w:val="00F40FC4"/>
    <w:rsid w:val="00F425CE"/>
    <w:rsid w:val="00F42E54"/>
    <w:rsid w:val="00F43686"/>
    <w:rsid w:val="00F4396A"/>
    <w:rsid w:val="00F4410F"/>
    <w:rsid w:val="00F46F2E"/>
    <w:rsid w:val="00F50776"/>
    <w:rsid w:val="00F50D97"/>
    <w:rsid w:val="00F51FAE"/>
    <w:rsid w:val="00F5220B"/>
    <w:rsid w:val="00F54A35"/>
    <w:rsid w:val="00F54F99"/>
    <w:rsid w:val="00F60244"/>
    <w:rsid w:val="00F6352F"/>
    <w:rsid w:val="00F65723"/>
    <w:rsid w:val="00F65EF2"/>
    <w:rsid w:val="00F711CC"/>
    <w:rsid w:val="00F71324"/>
    <w:rsid w:val="00F71484"/>
    <w:rsid w:val="00F755FE"/>
    <w:rsid w:val="00F757EF"/>
    <w:rsid w:val="00F75A80"/>
    <w:rsid w:val="00F7668D"/>
    <w:rsid w:val="00F76D5A"/>
    <w:rsid w:val="00F832BB"/>
    <w:rsid w:val="00F835ED"/>
    <w:rsid w:val="00F91F3B"/>
    <w:rsid w:val="00F9276A"/>
    <w:rsid w:val="00F957BD"/>
    <w:rsid w:val="00F95D97"/>
    <w:rsid w:val="00F95EA3"/>
    <w:rsid w:val="00FA109B"/>
    <w:rsid w:val="00FA3A65"/>
    <w:rsid w:val="00FA3E00"/>
    <w:rsid w:val="00FA487B"/>
    <w:rsid w:val="00FA6967"/>
    <w:rsid w:val="00FB0627"/>
    <w:rsid w:val="00FB2601"/>
    <w:rsid w:val="00FB31D5"/>
    <w:rsid w:val="00FB42DA"/>
    <w:rsid w:val="00FC0474"/>
    <w:rsid w:val="00FC17B0"/>
    <w:rsid w:val="00FC22E9"/>
    <w:rsid w:val="00FC39E3"/>
    <w:rsid w:val="00FC5096"/>
    <w:rsid w:val="00FC5819"/>
    <w:rsid w:val="00FC610F"/>
    <w:rsid w:val="00FD01EA"/>
    <w:rsid w:val="00FD4A4E"/>
    <w:rsid w:val="00FD4C6C"/>
    <w:rsid w:val="00FD68AA"/>
    <w:rsid w:val="00FD7FCC"/>
    <w:rsid w:val="00FE1274"/>
    <w:rsid w:val="00FE231C"/>
    <w:rsid w:val="00FE27A0"/>
    <w:rsid w:val="00FE6839"/>
    <w:rsid w:val="00FE6BD5"/>
    <w:rsid w:val="00FF0C90"/>
    <w:rsid w:val="00FF3DCE"/>
    <w:rsid w:val="00FF4C12"/>
    <w:rsid w:val="00FF510D"/>
    <w:rsid w:val="00FF6F60"/>
    <w:rsid w:val="00FF7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AB1312"/>
  <w15:chartTrackingRefBased/>
  <w15:docId w15:val="{48B8BB1C-C595-4195-8B40-9778AD091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7B54"/>
    <w:rPr>
      <w:rFonts w:eastAsiaTheme="minorEastAsia"/>
      <w:sz w:val="28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B336B"/>
    <w:pPr>
      <w:numPr>
        <w:numId w:val="4"/>
      </w:num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1CADE4" w:themeFill="accent1"/>
      <w:spacing w:before="240" w:after="240"/>
      <w:ind w:left="360"/>
      <w:jc w:val="both"/>
      <w:outlineLvl w:val="0"/>
    </w:pPr>
    <w:rPr>
      <w:rFonts w:ascii="Trebuchet MS" w:hAnsi="Trebuchet MS"/>
      <w:caps/>
      <w:color w:val="FFFFFF" w:themeColor="background1"/>
      <w:spacing w:val="15"/>
      <w:sz w:val="32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386B"/>
    <w:pPr>
      <w:numPr>
        <w:numId w:val="1"/>
      </w:num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D1EEF9" w:themeFill="accent1" w:themeFillTint="33"/>
      <w:jc w:val="both"/>
      <w:outlineLvl w:val="1"/>
    </w:pPr>
    <w:rPr>
      <w:caps/>
      <w:spacing w:val="1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485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336B"/>
    <w:rPr>
      <w:rFonts w:ascii="Trebuchet MS" w:eastAsiaTheme="minorEastAsia" w:hAnsi="Trebuchet MS"/>
      <w:caps/>
      <w:color w:val="FFFFFF" w:themeColor="background1"/>
      <w:spacing w:val="15"/>
      <w:sz w:val="32"/>
      <w:shd w:val="clear" w:color="auto" w:fill="1CADE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2386B"/>
    <w:rPr>
      <w:rFonts w:eastAsiaTheme="minorEastAsia"/>
      <w:caps/>
      <w:spacing w:val="15"/>
      <w:sz w:val="26"/>
      <w:szCs w:val="26"/>
      <w:shd w:val="clear" w:color="auto" w:fill="D1EEF9" w:themeFill="accent1" w:themeFillTint="33"/>
    </w:rPr>
  </w:style>
  <w:style w:type="paragraph" w:styleId="ListParagraph">
    <w:name w:val="List Paragraph"/>
    <w:basedOn w:val="Normal"/>
    <w:uiPriority w:val="34"/>
    <w:qFormat/>
    <w:rsid w:val="008E232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E23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32E"/>
    <w:rPr>
      <w:rFonts w:eastAsiaTheme="minorEastAsia"/>
      <w:sz w:val="20"/>
      <w:szCs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37B54"/>
    <w:rPr>
      <w:rFonts w:asciiTheme="majorHAnsi" w:eastAsiaTheme="majorEastAsia" w:hAnsiTheme="majorHAnsi" w:cstheme="majorBidi"/>
      <w:b/>
      <w:caps/>
      <w:color w:val="1CADE4" w:themeColor="accent1"/>
      <w:spacing w:val="10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7B54"/>
    <w:rPr>
      <w:rFonts w:asciiTheme="majorHAnsi" w:eastAsiaTheme="majorEastAsia" w:hAnsiTheme="majorHAnsi" w:cstheme="majorBidi"/>
      <w:b/>
      <w:caps/>
      <w:color w:val="1CADE4" w:themeColor="accent1"/>
      <w:spacing w:val="10"/>
      <w:sz w:val="36"/>
      <w:szCs w:val="52"/>
    </w:rPr>
  </w:style>
  <w:style w:type="paragraph" w:styleId="NoSpacing">
    <w:name w:val="No Spacing"/>
    <w:link w:val="NoSpacingChar"/>
    <w:uiPriority w:val="1"/>
    <w:qFormat/>
    <w:rsid w:val="008E232E"/>
    <w:rPr>
      <w:rFonts w:eastAsiaTheme="minorEastAsia"/>
      <w:sz w:val="20"/>
      <w:szCs w:val="20"/>
    </w:rPr>
  </w:style>
  <w:style w:type="table" w:styleId="GridTable6Colorful-Accent6">
    <w:name w:val="Grid Table 6 Colorful Accent 6"/>
    <w:basedOn w:val="TableNormal"/>
    <w:uiPriority w:val="51"/>
    <w:rsid w:val="008E232E"/>
    <w:pPr>
      <w:spacing w:line="360" w:lineRule="auto"/>
    </w:pPr>
    <w:rPr>
      <w:rFonts w:eastAsiaTheme="minorEastAsia"/>
      <w:color w:val="487B77" w:themeColor="accent6" w:themeShade="BF"/>
      <w:sz w:val="20"/>
      <w:szCs w:val="20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E23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E232E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8E232E"/>
    <w:rPr>
      <w:color w:val="6B9F25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8E232E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26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659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226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659"/>
    <w:rPr>
      <w:rFonts w:eastAsiaTheme="minorEastAsia"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44855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customStyle="1" w:styleId="font61">
    <w:name w:val="font61"/>
    <w:basedOn w:val="DefaultParagraphFont"/>
    <w:rsid w:val="00557434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6"/>
      <w:szCs w:val="26"/>
      <w:u w:val="none"/>
      <w:effect w:val="none"/>
    </w:rPr>
  </w:style>
  <w:style w:type="character" w:customStyle="1" w:styleId="font111">
    <w:name w:val="font111"/>
    <w:basedOn w:val="DefaultParagraphFont"/>
    <w:rsid w:val="00557434"/>
    <w:rPr>
      <w:rFonts w:ascii="Calibri" w:hAnsi="Calibri" w:cs="Calibri" w:hint="default"/>
      <w:b w:val="0"/>
      <w:bCs w:val="0"/>
      <w:i/>
      <w:iCs/>
      <w:strike w:val="0"/>
      <w:dstrike w:val="0"/>
      <w:color w:val="3A3A3A"/>
      <w:sz w:val="26"/>
      <w:szCs w:val="26"/>
      <w:u w:val="none"/>
      <w:effect w:val="none"/>
    </w:rPr>
  </w:style>
  <w:style w:type="character" w:customStyle="1" w:styleId="font101">
    <w:name w:val="font101"/>
    <w:basedOn w:val="DefaultParagraphFont"/>
    <w:rsid w:val="00557434"/>
    <w:rPr>
      <w:rFonts w:ascii="Calibri" w:hAnsi="Calibri" w:cs="Calibri" w:hint="default"/>
      <w:b w:val="0"/>
      <w:bCs w:val="0"/>
      <w:i w:val="0"/>
      <w:iCs w:val="0"/>
      <w:strike w:val="0"/>
      <w:dstrike w:val="0"/>
      <w:color w:val="3A3A3A"/>
      <w:sz w:val="26"/>
      <w:szCs w:val="26"/>
      <w:u w:val="none"/>
      <w:effect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317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317B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317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95C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CD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CD8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C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CD8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E515C"/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8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4BE77-6851-4384-87C8-19B17B01C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8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URISM SECTOR         CEO ROUNDTABLE 2017</vt:lpstr>
    </vt:vector>
  </TitlesOfParts>
  <Company>HP</Company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URISM SECTOR         CEO ROUNDTABLE 2017</dc:title>
  <dc:subject>CONCEPT NOTE DETAILING AGENDA, OBJECTIVES &amp; DESIRED OUTCOMES</dc:subject>
  <dc:creator>Invest India</dc:creator>
  <cp:keywords/>
  <dc:description/>
  <cp:lastModifiedBy>Namritha Unnikrishnan</cp:lastModifiedBy>
  <cp:revision>2</cp:revision>
  <cp:lastPrinted>2017-10-17T05:45:00Z</cp:lastPrinted>
  <dcterms:created xsi:type="dcterms:W3CDTF">2018-11-16T07:31:00Z</dcterms:created>
  <dcterms:modified xsi:type="dcterms:W3CDTF">2018-11-16T07:31:00Z</dcterms:modified>
</cp:coreProperties>
</file>